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72746" w14:textId="77777777" w:rsidR="00F07CAF" w:rsidRDefault="00F07CAF">
      <w:pPr>
        <w:pStyle w:val="BodyText"/>
        <w:rPr>
          <w:rFonts w:ascii="Times New Roman"/>
          <w:sz w:val="20"/>
        </w:rPr>
      </w:pPr>
    </w:p>
    <w:p w14:paraId="58AA8C88" w14:textId="77777777" w:rsidR="00F07CAF" w:rsidRDefault="00F07CAF">
      <w:pPr>
        <w:pStyle w:val="BodyText"/>
        <w:rPr>
          <w:rFonts w:ascii="Times New Roman"/>
          <w:sz w:val="20"/>
        </w:rPr>
      </w:pPr>
    </w:p>
    <w:p w14:paraId="6574639B" w14:textId="77777777" w:rsidR="003D4F54" w:rsidRDefault="003D4F54" w:rsidP="005C7058">
      <w:pPr>
        <w:pStyle w:val="Title"/>
        <w:ind w:left="0"/>
        <w:rPr>
          <w:color w:val="008000"/>
          <w:sz w:val="44"/>
          <w:szCs w:val="44"/>
        </w:rPr>
      </w:pPr>
    </w:p>
    <w:p w14:paraId="0D25AD96" w14:textId="775DD6E6" w:rsidR="00F07CAF" w:rsidRPr="005C7058" w:rsidRDefault="00343EB0" w:rsidP="005C7058">
      <w:pPr>
        <w:pStyle w:val="Title"/>
        <w:ind w:left="0"/>
        <w:rPr>
          <w:color w:val="008000"/>
          <w:sz w:val="44"/>
          <w:szCs w:val="44"/>
        </w:rPr>
      </w:pPr>
      <w:r w:rsidRPr="005C7058">
        <w:rPr>
          <w:noProof/>
          <w:sz w:val="44"/>
          <w:szCs w:val="44"/>
        </w:rPr>
        <w:drawing>
          <wp:anchor distT="0" distB="0" distL="0" distR="0" simplePos="0" relativeHeight="15728640" behindDoc="0" locked="0" layoutInCell="1" allowOverlap="1" wp14:anchorId="7BCBE7BF" wp14:editId="58867875">
            <wp:simplePos x="0" y="0"/>
            <wp:positionH relativeFrom="page">
              <wp:posOffset>4670758</wp:posOffset>
            </wp:positionH>
            <wp:positionV relativeFrom="paragraph">
              <wp:posOffset>-705737</wp:posOffset>
            </wp:positionV>
            <wp:extent cx="2246633" cy="11787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246633" cy="1178761"/>
                    </a:xfrm>
                    <a:prstGeom prst="rect">
                      <a:avLst/>
                    </a:prstGeom>
                  </pic:spPr>
                </pic:pic>
              </a:graphicData>
            </a:graphic>
          </wp:anchor>
        </w:drawing>
      </w:r>
      <w:r w:rsidR="005C7058">
        <w:rPr>
          <w:color w:val="008000"/>
          <w:sz w:val="44"/>
          <w:szCs w:val="44"/>
        </w:rPr>
        <w:t>V</w:t>
      </w:r>
      <w:r w:rsidR="395765CE" w:rsidRPr="005C7058">
        <w:rPr>
          <w:color w:val="008000"/>
          <w:sz w:val="44"/>
          <w:szCs w:val="44"/>
        </w:rPr>
        <w:t>olunteer Application</w:t>
      </w:r>
      <w:r w:rsidR="602A1E04" w:rsidRPr="005C7058">
        <w:rPr>
          <w:color w:val="008000"/>
          <w:sz w:val="44"/>
          <w:szCs w:val="44"/>
        </w:rPr>
        <w:t xml:space="preserve"> </w:t>
      </w:r>
      <w:r w:rsidR="395765CE" w:rsidRPr="005C7058">
        <w:rPr>
          <w:color w:val="008000"/>
          <w:sz w:val="44"/>
          <w:szCs w:val="44"/>
        </w:rPr>
        <w:t>Form</w:t>
      </w:r>
    </w:p>
    <w:p w14:paraId="79810910" w14:textId="77777777" w:rsidR="00F07CAF" w:rsidRDefault="00F07CAF">
      <w:pPr>
        <w:pStyle w:val="BodyText"/>
        <w:rPr>
          <w:sz w:val="20"/>
        </w:rPr>
      </w:pPr>
    </w:p>
    <w:p w14:paraId="1903B2AF" w14:textId="746FDB1F" w:rsidR="00F07CAF" w:rsidRDefault="395765CE" w:rsidP="00C06C42">
      <w:pPr>
        <w:pStyle w:val="BodyText"/>
        <w:spacing w:before="93"/>
        <w:ind w:right="198"/>
        <w:jc w:val="both"/>
      </w:pPr>
      <w:r>
        <w:t>Thank you for your interest in volunteering for Calvert Trust Exmoor. Please complete this form and return to the address provided. If you need assistance completing the form</w:t>
      </w:r>
      <w:r w:rsidR="34E672B0">
        <w:t>,</w:t>
      </w:r>
      <w:r>
        <w:t xml:space="preserve"> please contact us and we will be happy to help.</w:t>
      </w:r>
    </w:p>
    <w:p w14:paraId="41457A62" w14:textId="615014BA" w:rsidR="00F07CAF" w:rsidRDefault="00C06C42" w:rsidP="00C06C42">
      <w:pPr>
        <w:pStyle w:val="BodyText"/>
        <w:spacing w:before="93"/>
        <w:ind w:right="198"/>
        <w:jc w:val="both"/>
      </w:pPr>
      <w:r>
        <w:t>The information you provide is strictly confidential.  We welcome applications from people of all abilities, backgrounds and communities.  Calvert Trust Exmoor abides by the Data Protection Act 2018 and operates an Equals Opportunities policy.</w:t>
      </w:r>
    </w:p>
    <w:p w14:paraId="277BE230" w14:textId="77777777" w:rsidR="00C06C42" w:rsidRPr="00C06C42" w:rsidRDefault="00C06C42" w:rsidP="00C06C42">
      <w:pPr>
        <w:pStyle w:val="BodyText"/>
        <w:spacing w:before="93"/>
        <w:ind w:right="198"/>
        <w:jc w:val="both"/>
      </w:pPr>
    </w:p>
    <w:tbl>
      <w:tblPr>
        <w:tblStyle w:val="TableGrid"/>
        <w:tblW w:w="0" w:type="auto"/>
        <w:tblLook w:val="04A0" w:firstRow="1" w:lastRow="0" w:firstColumn="1" w:lastColumn="0" w:noHBand="0" w:noVBand="1"/>
      </w:tblPr>
      <w:tblGrid>
        <w:gridCol w:w="5051"/>
        <w:gridCol w:w="5409"/>
      </w:tblGrid>
      <w:tr w:rsidR="00054771" w14:paraId="30F1E6F8" w14:textId="77777777" w:rsidTr="31A6BA11">
        <w:tc>
          <w:tcPr>
            <w:tcW w:w="10892" w:type="dxa"/>
            <w:gridSpan w:val="2"/>
          </w:tcPr>
          <w:p w14:paraId="049A5D17" w14:textId="231130EC" w:rsidR="00054771" w:rsidRPr="00054771" w:rsidRDefault="00054771" w:rsidP="002D42CB">
            <w:pPr>
              <w:spacing w:line="276" w:lineRule="auto"/>
              <w:rPr>
                <w:b/>
              </w:rPr>
            </w:pPr>
            <w:r>
              <w:rPr>
                <w:b/>
                <w:color w:val="008000"/>
              </w:rPr>
              <w:t>Personal Details</w:t>
            </w:r>
          </w:p>
        </w:tc>
      </w:tr>
      <w:tr w:rsidR="00054771" w14:paraId="226CCAAE" w14:textId="77777777" w:rsidTr="31A6BA11">
        <w:tc>
          <w:tcPr>
            <w:tcW w:w="10892" w:type="dxa"/>
            <w:gridSpan w:val="2"/>
          </w:tcPr>
          <w:p w14:paraId="7CF6C83D" w14:textId="15BA5D09" w:rsidR="00054771" w:rsidRDefault="00054771" w:rsidP="00A055FC">
            <w:pPr>
              <w:spacing w:line="360" w:lineRule="auto"/>
            </w:pPr>
            <w:r>
              <w:t>Surname:</w:t>
            </w:r>
          </w:p>
        </w:tc>
      </w:tr>
      <w:tr w:rsidR="00054771" w14:paraId="648E68B3" w14:textId="77777777" w:rsidTr="31A6BA11">
        <w:tc>
          <w:tcPr>
            <w:tcW w:w="5240" w:type="dxa"/>
          </w:tcPr>
          <w:p w14:paraId="3EA5CDC9" w14:textId="7BE7598C" w:rsidR="00054771" w:rsidRDefault="188F8344" w:rsidP="00A055FC">
            <w:pPr>
              <w:spacing w:line="360" w:lineRule="auto"/>
            </w:pPr>
            <w:r>
              <w:t>Title (Miss/</w:t>
            </w:r>
            <w:proofErr w:type="spellStart"/>
            <w:r>
              <w:t>Mrs</w:t>
            </w:r>
            <w:proofErr w:type="spellEnd"/>
            <w:r>
              <w:t>/</w:t>
            </w:r>
            <w:proofErr w:type="spellStart"/>
            <w:r>
              <w:t>Mr</w:t>
            </w:r>
            <w:proofErr w:type="spellEnd"/>
            <w:r>
              <w:t>/</w:t>
            </w:r>
            <w:proofErr w:type="spellStart"/>
            <w:r>
              <w:t>etc</w:t>
            </w:r>
            <w:proofErr w:type="spellEnd"/>
            <w:r>
              <w:t>)</w:t>
            </w:r>
          </w:p>
        </w:tc>
        <w:tc>
          <w:tcPr>
            <w:tcW w:w="5652" w:type="dxa"/>
          </w:tcPr>
          <w:p w14:paraId="79D4675E" w14:textId="6043BA61" w:rsidR="00054771" w:rsidRDefault="00054771" w:rsidP="00A055FC">
            <w:pPr>
              <w:spacing w:line="360" w:lineRule="auto"/>
            </w:pPr>
            <w:r>
              <w:t>Forenames:</w:t>
            </w:r>
          </w:p>
        </w:tc>
      </w:tr>
      <w:tr w:rsidR="00054771" w14:paraId="053BAEB9" w14:textId="77777777" w:rsidTr="31A6BA11">
        <w:trPr>
          <w:trHeight w:val="1536"/>
        </w:trPr>
        <w:tc>
          <w:tcPr>
            <w:tcW w:w="10892" w:type="dxa"/>
            <w:gridSpan w:val="2"/>
          </w:tcPr>
          <w:p w14:paraId="1F930A63" w14:textId="2FEE7885" w:rsidR="00054771" w:rsidRDefault="00054771" w:rsidP="00A055FC">
            <w:r>
              <w:t>Address:</w:t>
            </w:r>
          </w:p>
          <w:p w14:paraId="6A9240D5" w14:textId="77777777" w:rsidR="00A055FC" w:rsidRDefault="00A055FC" w:rsidP="00A055FC"/>
          <w:p w14:paraId="5D5FB0A6" w14:textId="77777777" w:rsidR="00EB35C4" w:rsidRDefault="00EB35C4" w:rsidP="00A055FC"/>
          <w:p w14:paraId="55CD669D" w14:textId="77777777" w:rsidR="00EB35C4" w:rsidRDefault="00EB35C4" w:rsidP="00A055FC"/>
          <w:p w14:paraId="7B7A4A8F" w14:textId="77777777" w:rsidR="00EB35C4" w:rsidRDefault="00EB35C4" w:rsidP="00A055FC"/>
          <w:p w14:paraId="044F7CC4" w14:textId="4B7A038A" w:rsidR="00EB35C4" w:rsidRDefault="00EB35C4" w:rsidP="00A055FC">
            <w:r>
              <w:t xml:space="preserve">                                                                                   Post Code:</w:t>
            </w:r>
          </w:p>
          <w:p w14:paraId="6107D9CE" w14:textId="4AF2E818" w:rsidR="00EB35C4" w:rsidRDefault="00EB35C4" w:rsidP="00A055FC">
            <w:r>
              <w:t xml:space="preserve"> </w:t>
            </w:r>
          </w:p>
        </w:tc>
      </w:tr>
      <w:tr w:rsidR="00EB35C4" w14:paraId="2A589DE0" w14:textId="77777777" w:rsidTr="31A6BA11">
        <w:tc>
          <w:tcPr>
            <w:tcW w:w="5240" w:type="dxa"/>
          </w:tcPr>
          <w:p w14:paraId="6F6E9F9D" w14:textId="6C2E8025" w:rsidR="00EB35C4" w:rsidRDefault="00EB35C4" w:rsidP="00A055FC">
            <w:pPr>
              <w:spacing w:line="360" w:lineRule="auto"/>
            </w:pPr>
            <w:r>
              <w:t>Email:</w:t>
            </w:r>
          </w:p>
        </w:tc>
        <w:tc>
          <w:tcPr>
            <w:tcW w:w="5652" w:type="dxa"/>
          </w:tcPr>
          <w:p w14:paraId="01EE344A" w14:textId="50A66343" w:rsidR="00EB35C4" w:rsidRDefault="00EB35C4" w:rsidP="00A055FC">
            <w:pPr>
              <w:spacing w:line="360" w:lineRule="auto"/>
            </w:pPr>
            <w:r>
              <w:t>Date of Birth:</w:t>
            </w:r>
          </w:p>
        </w:tc>
      </w:tr>
      <w:tr w:rsidR="00EB35C4" w14:paraId="361AC2CE" w14:textId="77777777" w:rsidTr="31A6BA11">
        <w:tc>
          <w:tcPr>
            <w:tcW w:w="5240" w:type="dxa"/>
          </w:tcPr>
          <w:p w14:paraId="7B0596FF" w14:textId="714C07BA" w:rsidR="00EB35C4" w:rsidRDefault="00EB35C4" w:rsidP="00A055FC">
            <w:pPr>
              <w:spacing w:line="360" w:lineRule="auto"/>
              <w:rPr>
                <w:sz w:val="21"/>
              </w:rPr>
            </w:pPr>
            <w:r>
              <w:rPr>
                <w:sz w:val="21"/>
              </w:rPr>
              <w:t>Tel: (Home)</w:t>
            </w:r>
          </w:p>
        </w:tc>
        <w:tc>
          <w:tcPr>
            <w:tcW w:w="5652" w:type="dxa"/>
          </w:tcPr>
          <w:p w14:paraId="207EA8B4" w14:textId="37880175" w:rsidR="00EB35C4" w:rsidRDefault="00EB35C4" w:rsidP="00A055FC">
            <w:pPr>
              <w:spacing w:line="360" w:lineRule="auto"/>
              <w:rPr>
                <w:sz w:val="21"/>
              </w:rPr>
            </w:pPr>
            <w:r>
              <w:rPr>
                <w:sz w:val="21"/>
              </w:rPr>
              <w:t>Tel: (Mobile)</w:t>
            </w:r>
          </w:p>
        </w:tc>
      </w:tr>
    </w:tbl>
    <w:p w14:paraId="73D7D7BA" w14:textId="77777777" w:rsidR="00F07CAF" w:rsidRDefault="00F07CAF">
      <w:pPr>
        <w:pStyle w:val="BodyText"/>
        <w:spacing w:before="11"/>
        <w:rPr>
          <w:sz w:val="21"/>
        </w:rPr>
      </w:pPr>
    </w:p>
    <w:p w14:paraId="40E034A5" w14:textId="32E27B4E" w:rsidR="00F07CAF" w:rsidRDefault="00F07CAF">
      <w:pPr>
        <w:pStyle w:val="BodyText"/>
        <w:spacing w:before="10"/>
        <w:rPr>
          <w:sz w:val="21"/>
        </w:rPr>
      </w:pPr>
    </w:p>
    <w:tbl>
      <w:tblPr>
        <w:tblStyle w:val="TableGrid"/>
        <w:tblW w:w="0" w:type="auto"/>
        <w:tblLook w:val="04A0" w:firstRow="1" w:lastRow="0" w:firstColumn="1" w:lastColumn="0" w:noHBand="0" w:noVBand="1"/>
      </w:tblPr>
      <w:tblGrid>
        <w:gridCol w:w="9067"/>
        <w:gridCol w:w="1393"/>
      </w:tblGrid>
      <w:tr w:rsidR="007404E1" w14:paraId="2F16969C" w14:textId="77777777" w:rsidTr="00A055FC">
        <w:tc>
          <w:tcPr>
            <w:tcW w:w="9067" w:type="dxa"/>
          </w:tcPr>
          <w:p w14:paraId="1E1DF366" w14:textId="22D9CB7B" w:rsidR="007404E1" w:rsidRDefault="007404E1" w:rsidP="00A055FC">
            <w:pPr>
              <w:pStyle w:val="BodyText"/>
              <w:spacing w:before="10" w:line="360" w:lineRule="auto"/>
              <w:rPr>
                <w:sz w:val="21"/>
              </w:rPr>
            </w:pPr>
            <w:r>
              <w:t>Do you have a current</w:t>
            </w:r>
            <w:r>
              <w:rPr>
                <w:spacing w:val="-9"/>
              </w:rPr>
              <w:t xml:space="preserve"> </w:t>
            </w:r>
            <w:r>
              <w:t xml:space="preserve">driving </w:t>
            </w:r>
            <w:proofErr w:type="spellStart"/>
            <w:r>
              <w:t>licence</w:t>
            </w:r>
            <w:proofErr w:type="spellEnd"/>
            <w:r>
              <w:t>?</w:t>
            </w:r>
          </w:p>
        </w:tc>
        <w:tc>
          <w:tcPr>
            <w:tcW w:w="1393" w:type="dxa"/>
          </w:tcPr>
          <w:p w14:paraId="7E0F6159" w14:textId="134F02F4" w:rsidR="007404E1" w:rsidRDefault="007404E1" w:rsidP="00A055FC">
            <w:pPr>
              <w:spacing w:line="360" w:lineRule="auto"/>
              <w:rPr>
                <w:sz w:val="21"/>
              </w:rPr>
            </w:pPr>
            <w:r>
              <w:t>Yes /</w:t>
            </w:r>
            <w:r>
              <w:rPr>
                <w:spacing w:val="-1"/>
              </w:rPr>
              <w:t xml:space="preserve"> </w:t>
            </w:r>
            <w:r>
              <w:t>No</w:t>
            </w:r>
          </w:p>
        </w:tc>
      </w:tr>
      <w:tr w:rsidR="007404E1" w14:paraId="7204FD96" w14:textId="77777777" w:rsidTr="00A055FC">
        <w:tc>
          <w:tcPr>
            <w:tcW w:w="9067" w:type="dxa"/>
          </w:tcPr>
          <w:p w14:paraId="109C9B24" w14:textId="611F975B" w:rsidR="007404E1" w:rsidRDefault="007404E1" w:rsidP="00A055FC">
            <w:pPr>
              <w:pStyle w:val="BodyText"/>
              <w:spacing w:before="10" w:line="360" w:lineRule="auto"/>
              <w:rPr>
                <w:sz w:val="21"/>
              </w:rPr>
            </w:pPr>
            <w:r>
              <w:t>Do you have any driving convictions</w:t>
            </w:r>
            <w:r>
              <w:rPr>
                <w:spacing w:val="-17"/>
              </w:rPr>
              <w:t xml:space="preserve"> </w:t>
            </w:r>
            <w:r>
              <w:t>/</w:t>
            </w:r>
            <w:r>
              <w:rPr>
                <w:spacing w:val="-4"/>
              </w:rPr>
              <w:t xml:space="preserve"> </w:t>
            </w:r>
            <w:r>
              <w:t>points?</w:t>
            </w:r>
          </w:p>
        </w:tc>
        <w:tc>
          <w:tcPr>
            <w:tcW w:w="1393" w:type="dxa"/>
          </w:tcPr>
          <w:p w14:paraId="62F87DF5" w14:textId="68C84FBC" w:rsidR="007404E1" w:rsidRDefault="007404E1" w:rsidP="00A055FC">
            <w:pPr>
              <w:spacing w:line="360" w:lineRule="auto"/>
              <w:rPr>
                <w:sz w:val="21"/>
              </w:rPr>
            </w:pPr>
            <w:r>
              <w:t>Yes /</w:t>
            </w:r>
            <w:r>
              <w:rPr>
                <w:spacing w:val="-1"/>
              </w:rPr>
              <w:t xml:space="preserve"> </w:t>
            </w:r>
            <w:r>
              <w:t>No</w:t>
            </w:r>
          </w:p>
        </w:tc>
      </w:tr>
      <w:tr w:rsidR="007404E1" w14:paraId="256686F6" w14:textId="77777777" w:rsidTr="00A055FC">
        <w:tc>
          <w:tcPr>
            <w:tcW w:w="9067" w:type="dxa"/>
          </w:tcPr>
          <w:p w14:paraId="44815EAD" w14:textId="4BEACD11" w:rsidR="007404E1" w:rsidRDefault="007404E1" w:rsidP="00A055FC">
            <w:pPr>
              <w:pStyle w:val="BodyText"/>
              <w:spacing w:before="10" w:line="360" w:lineRule="auto"/>
              <w:rPr>
                <w:sz w:val="21"/>
              </w:rPr>
            </w:pPr>
            <w:r>
              <w:t xml:space="preserve">Do you have a </w:t>
            </w:r>
            <w:proofErr w:type="spellStart"/>
            <w:r>
              <w:t>licence</w:t>
            </w:r>
            <w:proofErr w:type="spellEnd"/>
            <w:r>
              <w:t xml:space="preserve"> to drive</w:t>
            </w:r>
            <w:r>
              <w:rPr>
                <w:spacing w:val="-15"/>
              </w:rPr>
              <w:t xml:space="preserve"> </w:t>
            </w:r>
            <w:r>
              <w:t>a</w:t>
            </w:r>
            <w:r>
              <w:rPr>
                <w:spacing w:val="-2"/>
              </w:rPr>
              <w:t xml:space="preserve"> </w:t>
            </w:r>
            <w:r>
              <w:t>minibus?</w:t>
            </w:r>
          </w:p>
        </w:tc>
        <w:tc>
          <w:tcPr>
            <w:tcW w:w="1393" w:type="dxa"/>
          </w:tcPr>
          <w:p w14:paraId="3219DE00" w14:textId="28CCA7E1" w:rsidR="007404E1" w:rsidRDefault="007404E1" w:rsidP="00A055FC">
            <w:pPr>
              <w:spacing w:line="360" w:lineRule="auto"/>
              <w:rPr>
                <w:sz w:val="21"/>
              </w:rPr>
            </w:pPr>
            <w:r>
              <w:t>Yes /</w:t>
            </w:r>
            <w:r>
              <w:rPr>
                <w:spacing w:val="-1"/>
              </w:rPr>
              <w:t xml:space="preserve"> </w:t>
            </w:r>
            <w:r>
              <w:t>No</w:t>
            </w:r>
          </w:p>
        </w:tc>
      </w:tr>
    </w:tbl>
    <w:p w14:paraId="0AB0E509" w14:textId="52774ED9" w:rsidR="00F07CAF" w:rsidRDefault="00F07CAF">
      <w:pPr>
        <w:pStyle w:val="BodyText"/>
        <w:spacing w:before="10"/>
        <w:rPr>
          <w:sz w:val="21"/>
        </w:rPr>
      </w:pPr>
    </w:p>
    <w:p w14:paraId="4618AB74" w14:textId="77777777" w:rsidR="00C37AAE" w:rsidRDefault="00C37AAE">
      <w:pPr>
        <w:pStyle w:val="BodyText"/>
        <w:spacing w:before="10"/>
        <w:rPr>
          <w:sz w:val="21"/>
        </w:rPr>
      </w:pPr>
    </w:p>
    <w:tbl>
      <w:tblPr>
        <w:tblStyle w:val="TableGrid"/>
        <w:tblW w:w="0" w:type="auto"/>
        <w:tblLook w:val="04A0" w:firstRow="1" w:lastRow="0" w:firstColumn="1" w:lastColumn="0" w:noHBand="0" w:noVBand="1"/>
      </w:tblPr>
      <w:tblGrid>
        <w:gridCol w:w="10460"/>
      </w:tblGrid>
      <w:tr w:rsidR="007404E1" w14:paraId="4C3D189A" w14:textId="77777777" w:rsidTr="007404E1">
        <w:tc>
          <w:tcPr>
            <w:tcW w:w="10892" w:type="dxa"/>
          </w:tcPr>
          <w:p w14:paraId="5AAD7A63" w14:textId="25371075" w:rsidR="007404E1" w:rsidRDefault="007404E1" w:rsidP="002D42CB">
            <w:pPr>
              <w:pStyle w:val="BodyText"/>
              <w:spacing w:before="3" w:line="276" w:lineRule="auto"/>
              <w:rPr>
                <w:b/>
                <w:sz w:val="20"/>
              </w:rPr>
            </w:pPr>
            <w:r>
              <w:rPr>
                <w:b/>
                <w:color w:val="008000"/>
              </w:rPr>
              <w:t>Disabilities, Medical or Dietary</w:t>
            </w:r>
            <w:r>
              <w:rPr>
                <w:b/>
                <w:color w:val="008000"/>
                <w:spacing w:val="-11"/>
              </w:rPr>
              <w:t xml:space="preserve"> </w:t>
            </w:r>
            <w:r>
              <w:rPr>
                <w:b/>
                <w:color w:val="008000"/>
              </w:rPr>
              <w:t>Requirements</w:t>
            </w:r>
          </w:p>
        </w:tc>
      </w:tr>
      <w:tr w:rsidR="007404E1" w14:paraId="29F0AEE2" w14:textId="77777777" w:rsidTr="007404E1">
        <w:tc>
          <w:tcPr>
            <w:tcW w:w="10892" w:type="dxa"/>
          </w:tcPr>
          <w:p w14:paraId="4C7D417B" w14:textId="583818AF" w:rsidR="00C37AAE" w:rsidRDefault="00C37AAE" w:rsidP="00C37AAE">
            <w:pPr>
              <w:pStyle w:val="BodyText"/>
              <w:ind w:right="405"/>
            </w:pPr>
            <w:r>
              <w:t xml:space="preserve">Do you have a disability? Are there any medical or dietary requirements we should be aware of? Would you be able to evacuate the building in under 3 minutes in the event of fire, might you have any adverse reactions to loud noises, allergies </w:t>
            </w:r>
            <w:proofErr w:type="spellStart"/>
            <w:r>
              <w:t>etc</w:t>
            </w:r>
            <w:proofErr w:type="spellEnd"/>
            <w:r>
              <w:t xml:space="preserve"> – please specify:</w:t>
            </w:r>
          </w:p>
          <w:p w14:paraId="7B17C7BD" w14:textId="5A569984" w:rsidR="00C06C42" w:rsidRDefault="00C06C42" w:rsidP="00C37AAE">
            <w:pPr>
              <w:pStyle w:val="BodyText"/>
              <w:ind w:right="405"/>
            </w:pPr>
          </w:p>
          <w:p w14:paraId="474C4088" w14:textId="77777777" w:rsidR="00C06C42" w:rsidRDefault="00C06C42" w:rsidP="00C37AAE">
            <w:pPr>
              <w:pStyle w:val="BodyText"/>
              <w:ind w:right="405"/>
            </w:pPr>
          </w:p>
          <w:p w14:paraId="7BF62B50" w14:textId="77777777" w:rsidR="00554170" w:rsidRDefault="00554170" w:rsidP="00C37AAE">
            <w:pPr>
              <w:pStyle w:val="BodyText"/>
              <w:ind w:right="405"/>
            </w:pPr>
          </w:p>
          <w:p w14:paraId="491C835E" w14:textId="65E89A04" w:rsidR="00C37AAE" w:rsidRDefault="00C37AAE" w:rsidP="00C37AAE">
            <w:pPr>
              <w:pStyle w:val="BodyText"/>
              <w:ind w:right="405"/>
            </w:pPr>
          </w:p>
          <w:p w14:paraId="276988BC" w14:textId="16AF62C0" w:rsidR="00C37AAE" w:rsidRDefault="00C37AAE" w:rsidP="00C37AAE">
            <w:pPr>
              <w:pStyle w:val="BodyText"/>
              <w:ind w:right="405"/>
            </w:pPr>
          </w:p>
          <w:p w14:paraId="616C1A0B" w14:textId="0B2FFDFA" w:rsidR="00C37AAE" w:rsidRDefault="00C37AAE" w:rsidP="00C37AAE">
            <w:pPr>
              <w:pStyle w:val="BodyText"/>
              <w:ind w:right="405"/>
            </w:pPr>
          </w:p>
          <w:p w14:paraId="4B2F1B76" w14:textId="77777777" w:rsidR="00C37AAE" w:rsidRDefault="00C37AAE" w:rsidP="00C37AAE">
            <w:pPr>
              <w:pStyle w:val="BodyText"/>
              <w:ind w:right="405"/>
            </w:pPr>
          </w:p>
          <w:p w14:paraId="5EE59E24" w14:textId="77777777" w:rsidR="007404E1" w:rsidRDefault="007404E1">
            <w:pPr>
              <w:pStyle w:val="BodyText"/>
              <w:spacing w:before="3"/>
              <w:rPr>
                <w:b/>
                <w:sz w:val="20"/>
              </w:rPr>
            </w:pPr>
          </w:p>
        </w:tc>
      </w:tr>
    </w:tbl>
    <w:p w14:paraId="4E50ED84" w14:textId="77777777" w:rsidR="00F07CAF" w:rsidRDefault="00F07CAF">
      <w:pPr>
        <w:pStyle w:val="BodyText"/>
        <w:spacing w:before="3"/>
        <w:rPr>
          <w:b/>
          <w:sz w:val="20"/>
        </w:rPr>
      </w:pPr>
    </w:p>
    <w:p w14:paraId="031844AF" w14:textId="77777777" w:rsidR="00C37AAE" w:rsidRDefault="00C37AAE" w:rsidP="003D4F54">
      <w:pPr>
        <w:pStyle w:val="Heading1"/>
        <w:spacing w:before="1"/>
        <w:ind w:left="0"/>
      </w:pPr>
      <w:r>
        <w:rPr>
          <w:color w:val="008000"/>
        </w:rPr>
        <w:t>Age restriction</w:t>
      </w:r>
    </w:p>
    <w:p w14:paraId="4CE86F3E" w14:textId="048567A1" w:rsidR="00554170" w:rsidRDefault="00C37AAE" w:rsidP="003D4F54">
      <w:pPr>
        <w:pStyle w:val="BodyText"/>
        <w:spacing w:before="4" w:line="237" w:lineRule="auto"/>
        <w:ind w:right="406"/>
      </w:pPr>
      <w:r>
        <w:t>For Health &amp; Safety reasons, we can only accept volunteers over the age of 18 years old.</w:t>
      </w:r>
    </w:p>
    <w:p w14:paraId="0CE53F1E" w14:textId="77777777" w:rsidR="00A055FC" w:rsidRDefault="00A055FC" w:rsidP="003D4F54">
      <w:pPr>
        <w:pStyle w:val="BodyText"/>
        <w:spacing w:before="4" w:line="237" w:lineRule="auto"/>
        <w:ind w:right="406"/>
      </w:pPr>
    </w:p>
    <w:p w14:paraId="0BFAF96A" w14:textId="363F0644" w:rsidR="00554170" w:rsidRDefault="00554170" w:rsidP="003D4F54">
      <w:pPr>
        <w:pStyle w:val="BodyText"/>
        <w:spacing w:before="4" w:line="237" w:lineRule="auto"/>
        <w:ind w:right="406"/>
      </w:pPr>
    </w:p>
    <w:p w14:paraId="2AE01F5E" w14:textId="77777777" w:rsidR="00554170" w:rsidRDefault="00554170" w:rsidP="003D4F54">
      <w:pPr>
        <w:pStyle w:val="BodyText"/>
        <w:spacing w:before="4" w:line="237" w:lineRule="auto"/>
        <w:ind w:right="406"/>
      </w:pPr>
    </w:p>
    <w:p w14:paraId="526FCAB6" w14:textId="77777777" w:rsidR="003D4F54" w:rsidRDefault="003D4F54" w:rsidP="003D4F54">
      <w:pPr>
        <w:pStyle w:val="BodyText"/>
        <w:spacing w:before="4" w:line="237" w:lineRule="auto"/>
        <w:ind w:right="406"/>
      </w:pPr>
    </w:p>
    <w:tbl>
      <w:tblPr>
        <w:tblStyle w:val="TableGrid"/>
        <w:tblW w:w="10460" w:type="dxa"/>
        <w:tblLook w:val="04A0" w:firstRow="1" w:lastRow="0" w:firstColumn="1" w:lastColumn="0" w:noHBand="0" w:noVBand="1"/>
      </w:tblPr>
      <w:tblGrid>
        <w:gridCol w:w="4422"/>
        <w:gridCol w:w="761"/>
        <w:gridCol w:w="4483"/>
        <w:gridCol w:w="794"/>
      </w:tblGrid>
      <w:tr w:rsidR="00327F6D" w14:paraId="18338945" w14:textId="77777777" w:rsidTr="002D42CB">
        <w:tc>
          <w:tcPr>
            <w:tcW w:w="10460" w:type="dxa"/>
            <w:gridSpan w:val="4"/>
          </w:tcPr>
          <w:p w14:paraId="0525DA47" w14:textId="64157C84" w:rsidR="00327F6D" w:rsidRDefault="00327F6D" w:rsidP="002D42CB">
            <w:pPr>
              <w:pStyle w:val="BodyText"/>
              <w:tabs>
                <w:tab w:val="left" w:pos="8038"/>
              </w:tabs>
              <w:spacing w:line="276" w:lineRule="auto"/>
              <w:ind w:right="839"/>
            </w:pPr>
            <w:r>
              <w:rPr>
                <w:b/>
                <w:color w:val="008000"/>
              </w:rPr>
              <w:lastRenderedPageBreak/>
              <w:t>Which Volunteer Roles are you interested in?</w:t>
            </w:r>
            <w:r w:rsidR="00401C34">
              <w:rPr>
                <w:b/>
                <w:color w:val="008000"/>
              </w:rPr>
              <w:t xml:space="preserve"> (</w:t>
            </w:r>
            <w:r w:rsidR="00C06C42">
              <w:rPr>
                <w:b/>
                <w:color w:val="008000"/>
              </w:rPr>
              <w:t>Please</w:t>
            </w:r>
            <w:r w:rsidR="00401C34">
              <w:rPr>
                <w:b/>
                <w:color w:val="008000"/>
              </w:rPr>
              <w:t xml:space="preserve"> tick all that are relevant)</w:t>
            </w:r>
            <w:r w:rsidR="00C06C42">
              <w:rPr>
                <w:b/>
                <w:color w:val="008000"/>
              </w:rPr>
              <w:t>:</w:t>
            </w:r>
          </w:p>
        </w:tc>
      </w:tr>
      <w:tr w:rsidR="003D4F54" w14:paraId="1B1D3B12" w14:textId="77777777" w:rsidTr="002D42CB">
        <w:tc>
          <w:tcPr>
            <w:tcW w:w="4422" w:type="dxa"/>
          </w:tcPr>
          <w:p w14:paraId="33ED03EB" w14:textId="7B407BAD" w:rsidR="00401C34" w:rsidRDefault="00401C34" w:rsidP="002D42CB">
            <w:pPr>
              <w:pStyle w:val="BodyText"/>
              <w:tabs>
                <w:tab w:val="left" w:pos="8038"/>
              </w:tabs>
              <w:spacing w:line="276" w:lineRule="auto"/>
              <w:ind w:right="839"/>
            </w:pPr>
            <w:r>
              <w:t>Activities (other than stables)</w:t>
            </w:r>
          </w:p>
        </w:tc>
        <w:tc>
          <w:tcPr>
            <w:tcW w:w="761" w:type="dxa"/>
          </w:tcPr>
          <w:p w14:paraId="26BC12EF" w14:textId="77777777" w:rsidR="00401C34" w:rsidRDefault="00401C34" w:rsidP="00A055FC"/>
        </w:tc>
        <w:tc>
          <w:tcPr>
            <w:tcW w:w="4483" w:type="dxa"/>
          </w:tcPr>
          <w:p w14:paraId="182F1605" w14:textId="3990A436" w:rsidR="00401C34" w:rsidRDefault="00401C34" w:rsidP="002D42CB">
            <w:pPr>
              <w:pStyle w:val="BodyText"/>
              <w:tabs>
                <w:tab w:val="left" w:pos="8038"/>
              </w:tabs>
              <w:spacing w:line="276" w:lineRule="auto"/>
              <w:ind w:right="839"/>
            </w:pPr>
            <w:r>
              <w:t>Stables</w:t>
            </w:r>
          </w:p>
        </w:tc>
        <w:tc>
          <w:tcPr>
            <w:tcW w:w="794" w:type="dxa"/>
          </w:tcPr>
          <w:p w14:paraId="616C8452" w14:textId="77777777" w:rsidR="00401C34" w:rsidRDefault="00401C34" w:rsidP="00A055FC"/>
        </w:tc>
      </w:tr>
      <w:tr w:rsidR="003D4F54" w14:paraId="0A04AFCE" w14:textId="77777777" w:rsidTr="002D42CB">
        <w:tc>
          <w:tcPr>
            <w:tcW w:w="4422" w:type="dxa"/>
          </w:tcPr>
          <w:p w14:paraId="4B6FEFFD" w14:textId="32518B3E" w:rsidR="00401C34" w:rsidRDefault="00401C34" w:rsidP="002D42CB">
            <w:pPr>
              <w:pStyle w:val="BodyText"/>
              <w:tabs>
                <w:tab w:val="left" w:pos="8038"/>
              </w:tabs>
              <w:spacing w:line="276" w:lineRule="auto"/>
              <w:ind w:right="839"/>
            </w:pPr>
            <w:r>
              <w:t>Fundraising</w:t>
            </w:r>
          </w:p>
        </w:tc>
        <w:tc>
          <w:tcPr>
            <w:tcW w:w="761" w:type="dxa"/>
          </w:tcPr>
          <w:p w14:paraId="20569D92" w14:textId="77777777" w:rsidR="00401C34" w:rsidRDefault="00401C34" w:rsidP="00A055FC"/>
        </w:tc>
        <w:tc>
          <w:tcPr>
            <w:tcW w:w="4483" w:type="dxa"/>
          </w:tcPr>
          <w:p w14:paraId="35E7A9A7" w14:textId="43985415" w:rsidR="00401C34" w:rsidRDefault="00401C34" w:rsidP="002D42CB">
            <w:pPr>
              <w:pStyle w:val="BodyText"/>
              <w:tabs>
                <w:tab w:val="left" w:pos="8038"/>
              </w:tabs>
              <w:spacing w:line="276" w:lineRule="auto"/>
              <w:ind w:right="839"/>
            </w:pPr>
            <w:r>
              <w:t>Events</w:t>
            </w:r>
          </w:p>
        </w:tc>
        <w:tc>
          <w:tcPr>
            <w:tcW w:w="794" w:type="dxa"/>
          </w:tcPr>
          <w:p w14:paraId="13644DAD" w14:textId="77777777" w:rsidR="00401C34" w:rsidRDefault="00401C34" w:rsidP="00A055FC"/>
        </w:tc>
      </w:tr>
      <w:tr w:rsidR="003D4F54" w14:paraId="13BDACAC" w14:textId="77777777" w:rsidTr="002D42CB">
        <w:tc>
          <w:tcPr>
            <w:tcW w:w="4422" w:type="dxa"/>
          </w:tcPr>
          <w:p w14:paraId="70D93006" w14:textId="17F10F08" w:rsidR="00401C34" w:rsidRDefault="00401C34" w:rsidP="002D42CB">
            <w:pPr>
              <w:pStyle w:val="BodyText"/>
              <w:tabs>
                <w:tab w:val="left" w:pos="8038"/>
              </w:tabs>
              <w:spacing w:line="276" w:lineRule="auto"/>
              <w:ind w:right="839"/>
            </w:pPr>
            <w:r>
              <w:t>Gardening</w:t>
            </w:r>
          </w:p>
        </w:tc>
        <w:tc>
          <w:tcPr>
            <w:tcW w:w="761" w:type="dxa"/>
          </w:tcPr>
          <w:p w14:paraId="57144D3D" w14:textId="77777777" w:rsidR="00401C34" w:rsidRDefault="00401C34" w:rsidP="00A055FC"/>
        </w:tc>
        <w:tc>
          <w:tcPr>
            <w:tcW w:w="4483" w:type="dxa"/>
          </w:tcPr>
          <w:p w14:paraId="40E40F20" w14:textId="1850EA7F" w:rsidR="00401C34" w:rsidRDefault="00A150D4" w:rsidP="002D42CB">
            <w:pPr>
              <w:pStyle w:val="BodyText"/>
              <w:tabs>
                <w:tab w:val="left" w:pos="8038"/>
              </w:tabs>
              <w:spacing w:line="276" w:lineRule="auto"/>
              <w:ind w:right="839"/>
            </w:pPr>
            <w:r>
              <w:t>Maintenance/</w:t>
            </w:r>
            <w:proofErr w:type="spellStart"/>
            <w:r w:rsidR="00401C34">
              <w:t>Groundswork</w:t>
            </w:r>
            <w:proofErr w:type="spellEnd"/>
          </w:p>
        </w:tc>
        <w:tc>
          <w:tcPr>
            <w:tcW w:w="794" w:type="dxa"/>
          </w:tcPr>
          <w:p w14:paraId="08252308" w14:textId="77777777" w:rsidR="00401C34" w:rsidRDefault="00401C34" w:rsidP="00A055FC"/>
        </w:tc>
      </w:tr>
      <w:tr w:rsidR="003D4F54" w14:paraId="5DDA5B89" w14:textId="77777777" w:rsidTr="002D42CB">
        <w:tc>
          <w:tcPr>
            <w:tcW w:w="4422" w:type="dxa"/>
          </w:tcPr>
          <w:p w14:paraId="6E95EFE3" w14:textId="157EDABD" w:rsidR="00401C34" w:rsidRDefault="00A150D4" w:rsidP="002D42CB">
            <w:pPr>
              <w:pStyle w:val="BodyText"/>
              <w:tabs>
                <w:tab w:val="left" w:pos="8038"/>
              </w:tabs>
              <w:spacing w:line="276" w:lineRule="auto"/>
              <w:ind w:right="839"/>
            </w:pPr>
            <w:r>
              <w:t>Companionship</w:t>
            </w:r>
          </w:p>
        </w:tc>
        <w:tc>
          <w:tcPr>
            <w:tcW w:w="761" w:type="dxa"/>
          </w:tcPr>
          <w:p w14:paraId="0920DA85" w14:textId="77777777" w:rsidR="00401C34" w:rsidRDefault="00401C34" w:rsidP="00A055FC"/>
        </w:tc>
        <w:tc>
          <w:tcPr>
            <w:tcW w:w="4483" w:type="dxa"/>
          </w:tcPr>
          <w:p w14:paraId="4C6BC7F4" w14:textId="085DAFB0" w:rsidR="00401C34" w:rsidRDefault="00401C34" w:rsidP="002D42CB">
            <w:pPr>
              <w:pStyle w:val="BodyText"/>
              <w:tabs>
                <w:tab w:val="left" w:pos="8038"/>
              </w:tabs>
              <w:spacing w:line="276" w:lineRule="auto"/>
              <w:ind w:right="839"/>
            </w:pPr>
            <w:r>
              <w:t>Office</w:t>
            </w:r>
            <w:r w:rsidR="00352B40">
              <w:t>/Admin</w:t>
            </w:r>
            <w:r w:rsidR="00A150D4">
              <w:t>/Finance</w:t>
            </w:r>
          </w:p>
        </w:tc>
        <w:tc>
          <w:tcPr>
            <w:tcW w:w="794" w:type="dxa"/>
          </w:tcPr>
          <w:p w14:paraId="5DE2B8DA" w14:textId="77777777" w:rsidR="00401C34" w:rsidRDefault="00401C34" w:rsidP="00A055FC"/>
        </w:tc>
      </w:tr>
      <w:tr w:rsidR="003D4F54" w14:paraId="79F77834" w14:textId="77777777" w:rsidTr="002D42CB">
        <w:tc>
          <w:tcPr>
            <w:tcW w:w="4422" w:type="dxa"/>
          </w:tcPr>
          <w:p w14:paraId="1CF67688" w14:textId="62B25CBC" w:rsidR="00401C34" w:rsidRDefault="00401C34" w:rsidP="002D42CB">
            <w:pPr>
              <w:pStyle w:val="BodyText"/>
              <w:tabs>
                <w:tab w:val="left" w:pos="8038"/>
              </w:tabs>
              <w:spacing w:line="276" w:lineRule="auto"/>
              <w:ind w:right="839"/>
            </w:pPr>
            <w:r>
              <w:t>Housekeeping</w:t>
            </w:r>
          </w:p>
        </w:tc>
        <w:tc>
          <w:tcPr>
            <w:tcW w:w="761" w:type="dxa"/>
          </w:tcPr>
          <w:p w14:paraId="362DF821" w14:textId="77777777" w:rsidR="00401C34" w:rsidRDefault="00401C34" w:rsidP="00A055FC"/>
        </w:tc>
        <w:tc>
          <w:tcPr>
            <w:tcW w:w="4483" w:type="dxa"/>
          </w:tcPr>
          <w:p w14:paraId="1C94D0B9" w14:textId="6553442E" w:rsidR="00401C34" w:rsidRDefault="00401C34" w:rsidP="002D42CB">
            <w:pPr>
              <w:pStyle w:val="BodyText"/>
              <w:tabs>
                <w:tab w:val="left" w:pos="8038"/>
              </w:tabs>
              <w:spacing w:line="276" w:lineRule="auto"/>
              <w:ind w:right="839"/>
            </w:pPr>
            <w:r>
              <w:t>Catering</w:t>
            </w:r>
          </w:p>
        </w:tc>
        <w:tc>
          <w:tcPr>
            <w:tcW w:w="794" w:type="dxa"/>
          </w:tcPr>
          <w:p w14:paraId="14180EAB" w14:textId="77777777" w:rsidR="00401C34" w:rsidRDefault="00401C34" w:rsidP="00A055FC"/>
        </w:tc>
      </w:tr>
      <w:tr w:rsidR="00401C34" w14:paraId="12D49A9A" w14:textId="77777777" w:rsidTr="002D42CB">
        <w:tc>
          <w:tcPr>
            <w:tcW w:w="10460" w:type="dxa"/>
            <w:gridSpan w:val="4"/>
          </w:tcPr>
          <w:p w14:paraId="6C36F151" w14:textId="563972AA" w:rsidR="00401C34" w:rsidRDefault="003D4F54" w:rsidP="003D4F54">
            <w:pPr>
              <w:pStyle w:val="BodyText"/>
              <w:tabs>
                <w:tab w:val="left" w:pos="8038"/>
              </w:tabs>
              <w:spacing w:line="480" w:lineRule="auto"/>
              <w:ind w:right="839"/>
            </w:pPr>
            <w:bookmarkStart w:id="0" w:name="_Hlk95209542"/>
            <w:r>
              <w:rPr>
                <w:b/>
                <w:color w:val="008000"/>
              </w:rPr>
              <w:t>Please state your Preferred Activity:</w:t>
            </w:r>
          </w:p>
        </w:tc>
      </w:tr>
      <w:bookmarkEnd w:id="0"/>
    </w:tbl>
    <w:p w14:paraId="210CA41A" w14:textId="35AFD1E2" w:rsidR="00C37AAE" w:rsidRDefault="00C37AAE">
      <w:pPr>
        <w:pStyle w:val="BodyText"/>
        <w:tabs>
          <w:tab w:val="left" w:pos="8038"/>
        </w:tabs>
        <w:spacing w:line="237" w:lineRule="auto"/>
        <w:ind w:left="535" w:right="839"/>
      </w:pPr>
    </w:p>
    <w:tbl>
      <w:tblPr>
        <w:tblStyle w:val="TableGrid"/>
        <w:tblW w:w="10490" w:type="dxa"/>
        <w:tblInd w:w="-5" w:type="dxa"/>
        <w:tblLook w:val="04A0" w:firstRow="1" w:lastRow="0" w:firstColumn="1" w:lastColumn="0" w:noHBand="0" w:noVBand="1"/>
      </w:tblPr>
      <w:tblGrid>
        <w:gridCol w:w="2310"/>
        <w:gridCol w:w="1605"/>
        <w:gridCol w:w="1614"/>
        <w:gridCol w:w="1701"/>
        <w:gridCol w:w="3260"/>
      </w:tblGrid>
      <w:tr w:rsidR="005D74FC" w14:paraId="0873C302" w14:textId="77777777" w:rsidTr="31A6BA11">
        <w:tc>
          <w:tcPr>
            <w:tcW w:w="10490" w:type="dxa"/>
            <w:gridSpan w:val="5"/>
          </w:tcPr>
          <w:p w14:paraId="3C905759" w14:textId="4EFD952D" w:rsidR="005D74FC" w:rsidRDefault="005D74FC" w:rsidP="002D42CB">
            <w:pPr>
              <w:pStyle w:val="BodyText"/>
              <w:tabs>
                <w:tab w:val="left" w:pos="8038"/>
              </w:tabs>
              <w:spacing w:line="276" w:lineRule="auto"/>
              <w:ind w:right="839"/>
            </w:pPr>
            <w:r>
              <w:rPr>
                <w:b/>
                <w:color w:val="008000"/>
              </w:rPr>
              <w:t>When are</w:t>
            </w:r>
            <w:r w:rsidR="00352B40">
              <w:rPr>
                <w:b/>
                <w:color w:val="008000"/>
              </w:rPr>
              <w:t xml:space="preserve"> you</w:t>
            </w:r>
            <w:r>
              <w:rPr>
                <w:b/>
                <w:color w:val="008000"/>
              </w:rPr>
              <w:t xml:space="preserve"> able to </w:t>
            </w:r>
            <w:r w:rsidR="00352B40">
              <w:rPr>
                <w:b/>
                <w:color w:val="008000"/>
              </w:rPr>
              <w:t>v</w:t>
            </w:r>
            <w:r>
              <w:rPr>
                <w:b/>
                <w:color w:val="008000"/>
              </w:rPr>
              <w:t xml:space="preserve">olunteer? </w:t>
            </w:r>
            <w:r w:rsidR="00C06C42">
              <w:rPr>
                <w:b/>
                <w:color w:val="008000"/>
              </w:rPr>
              <w:t>(</w:t>
            </w:r>
            <w:r>
              <w:rPr>
                <w:b/>
                <w:color w:val="008000"/>
              </w:rPr>
              <w:t>Please tick the appropriate box/es</w:t>
            </w:r>
            <w:r w:rsidR="00C06C42">
              <w:rPr>
                <w:b/>
                <w:color w:val="008000"/>
              </w:rPr>
              <w:t>)</w:t>
            </w:r>
            <w:r>
              <w:rPr>
                <w:b/>
                <w:color w:val="008000"/>
              </w:rPr>
              <w:t>:</w:t>
            </w:r>
          </w:p>
        </w:tc>
      </w:tr>
      <w:tr w:rsidR="000515D6" w14:paraId="6D1CCD42" w14:textId="77777777" w:rsidTr="31A6BA11">
        <w:tc>
          <w:tcPr>
            <w:tcW w:w="2310" w:type="dxa"/>
          </w:tcPr>
          <w:p w14:paraId="67C49270" w14:textId="2D956117" w:rsidR="00F53FED" w:rsidRDefault="00F53FED" w:rsidP="002D42CB">
            <w:pPr>
              <w:pStyle w:val="BodyText"/>
              <w:tabs>
                <w:tab w:val="left" w:pos="8038"/>
              </w:tabs>
              <w:spacing w:line="276" w:lineRule="auto"/>
              <w:ind w:right="839"/>
            </w:pPr>
          </w:p>
        </w:tc>
        <w:tc>
          <w:tcPr>
            <w:tcW w:w="1605" w:type="dxa"/>
          </w:tcPr>
          <w:p w14:paraId="7B32BC7C" w14:textId="04DE445C" w:rsidR="00F53FED" w:rsidRDefault="00F53FED" w:rsidP="00A055FC">
            <w:r>
              <w:t>Morning</w:t>
            </w:r>
          </w:p>
        </w:tc>
        <w:tc>
          <w:tcPr>
            <w:tcW w:w="1614" w:type="dxa"/>
          </w:tcPr>
          <w:p w14:paraId="6475CD2B" w14:textId="515867F6" w:rsidR="00F53FED" w:rsidRDefault="00F53FED" w:rsidP="00A055FC">
            <w:r>
              <w:t>Afternoon</w:t>
            </w:r>
          </w:p>
        </w:tc>
        <w:tc>
          <w:tcPr>
            <w:tcW w:w="1701" w:type="dxa"/>
          </w:tcPr>
          <w:p w14:paraId="164CC8A9" w14:textId="7D53E096" w:rsidR="00F53FED" w:rsidRDefault="00F53FED" w:rsidP="00A055FC">
            <w:r>
              <w:t>Evening</w:t>
            </w:r>
          </w:p>
        </w:tc>
        <w:tc>
          <w:tcPr>
            <w:tcW w:w="3260" w:type="dxa"/>
          </w:tcPr>
          <w:p w14:paraId="06971567" w14:textId="34E4EE62" w:rsidR="00F53FED" w:rsidRDefault="000515D6" w:rsidP="00A055FC">
            <w:r>
              <w:t>Comment</w:t>
            </w:r>
          </w:p>
        </w:tc>
      </w:tr>
      <w:tr w:rsidR="000515D6" w14:paraId="3C4D9C7C" w14:textId="77777777" w:rsidTr="31A6BA11">
        <w:tc>
          <w:tcPr>
            <w:tcW w:w="2310" w:type="dxa"/>
          </w:tcPr>
          <w:p w14:paraId="04FB49B4" w14:textId="65AE85AF" w:rsidR="00F53FED" w:rsidRDefault="00F53FED" w:rsidP="002D42CB">
            <w:pPr>
              <w:pStyle w:val="BodyText"/>
              <w:tabs>
                <w:tab w:val="left" w:pos="8038"/>
              </w:tabs>
              <w:spacing w:line="276" w:lineRule="auto"/>
              <w:ind w:right="839"/>
            </w:pPr>
            <w:r>
              <w:t>Monday</w:t>
            </w:r>
          </w:p>
        </w:tc>
        <w:tc>
          <w:tcPr>
            <w:tcW w:w="1605" w:type="dxa"/>
          </w:tcPr>
          <w:p w14:paraId="37472115" w14:textId="77777777" w:rsidR="00F53FED" w:rsidRDefault="00F53FED" w:rsidP="00A055FC"/>
        </w:tc>
        <w:tc>
          <w:tcPr>
            <w:tcW w:w="1614" w:type="dxa"/>
          </w:tcPr>
          <w:p w14:paraId="3ECD004A" w14:textId="77777777" w:rsidR="00F53FED" w:rsidRDefault="00F53FED" w:rsidP="00A055FC"/>
        </w:tc>
        <w:tc>
          <w:tcPr>
            <w:tcW w:w="1701" w:type="dxa"/>
          </w:tcPr>
          <w:p w14:paraId="5990F2AB" w14:textId="77777777" w:rsidR="00F53FED" w:rsidRDefault="00F53FED" w:rsidP="00A055FC"/>
        </w:tc>
        <w:tc>
          <w:tcPr>
            <w:tcW w:w="3260" w:type="dxa"/>
          </w:tcPr>
          <w:p w14:paraId="1487E44A" w14:textId="5BBCB4B6" w:rsidR="00F53FED" w:rsidRDefault="00F53FED" w:rsidP="00A055FC"/>
        </w:tc>
      </w:tr>
      <w:tr w:rsidR="000515D6" w14:paraId="55A4ABE0" w14:textId="77777777" w:rsidTr="31A6BA11">
        <w:tc>
          <w:tcPr>
            <w:tcW w:w="2310" w:type="dxa"/>
          </w:tcPr>
          <w:p w14:paraId="08792455" w14:textId="7E05985F" w:rsidR="00F53FED" w:rsidRDefault="00F53FED" w:rsidP="002D42CB">
            <w:pPr>
              <w:pStyle w:val="BodyText"/>
              <w:tabs>
                <w:tab w:val="left" w:pos="8038"/>
              </w:tabs>
              <w:spacing w:line="276" w:lineRule="auto"/>
              <w:ind w:right="839"/>
            </w:pPr>
            <w:r>
              <w:t>Tuesday</w:t>
            </w:r>
          </w:p>
        </w:tc>
        <w:tc>
          <w:tcPr>
            <w:tcW w:w="1605" w:type="dxa"/>
          </w:tcPr>
          <w:p w14:paraId="2A7377D8" w14:textId="77777777" w:rsidR="00F53FED" w:rsidRDefault="00F53FED" w:rsidP="00A055FC"/>
        </w:tc>
        <w:tc>
          <w:tcPr>
            <w:tcW w:w="1614" w:type="dxa"/>
          </w:tcPr>
          <w:p w14:paraId="2AC95E54" w14:textId="77777777" w:rsidR="00F53FED" w:rsidRDefault="00F53FED" w:rsidP="00A055FC"/>
        </w:tc>
        <w:tc>
          <w:tcPr>
            <w:tcW w:w="1701" w:type="dxa"/>
          </w:tcPr>
          <w:p w14:paraId="0A349396" w14:textId="77777777" w:rsidR="00F53FED" w:rsidRDefault="00F53FED" w:rsidP="00A055FC"/>
        </w:tc>
        <w:tc>
          <w:tcPr>
            <w:tcW w:w="3260" w:type="dxa"/>
          </w:tcPr>
          <w:p w14:paraId="30D77B5F" w14:textId="14CD58C0" w:rsidR="00F53FED" w:rsidRDefault="00F53FED" w:rsidP="00A055FC"/>
        </w:tc>
      </w:tr>
      <w:tr w:rsidR="000515D6" w14:paraId="1F897A03" w14:textId="77777777" w:rsidTr="31A6BA11">
        <w:tc>
          <w:tcPr>
            <w:tcW w:w="2310" w:type="dxa"/>
          </w:tcPr>
          <w:p w14:paraId="29628B57" w14:textId="358780A7" w:rsidR="00F53FED" w:rsidRDefault="00F53FED" w:rsidP="002D42CB">
            <w:pPr>
              <w:pStyle w:val="BodyText"/>
              <w:tabs>
                <w:tab w:val="left" w:pos="8038"/>
              </w:tabs>
              <w:spacing w:line="276" w:lineRule="auto"/>
              <w:ind w:right="839"/>
            </w:pPr>
            <w:r>
              <w:t>Wednesday</w:t>
            </w:r>
          </w:p>
        </w:tc>
        <w:tc>
          <w:tcPr>
            <w:tcW w:w="1605" w:type="dxa"/>
          </w:tcPr>
          <w:p w14:paraId="44884FB6" w14:textId="77777777" w:rsidR="00F53FED" w:rsidRDefault="00F53FED" w:rsidP="00A055FC"/>
        </w:tc>
        <w:tc>
          <w:tcPr>
            <w:tcW w:w="1614" w:type="dxa"/>
          </w:tcPr>
          <w:p w14:paraId="3C66E16B" w14:textId="77777777" w:rsidR="00F53FED" w:rsidRDefault="00F53FED" w:rsidP="00A055FC"/>
        </w:tc>
        <w:tc>
          <w:tcPr>
            <w:tcW w:w="1701" w:type="dxa"/>
          </w:tcPr>
          <w:p w14:paraId="51E299B7" w14:textId="77777777" w:rsidR="00F53FED" w:rsidRDefault="00F53FED" w:rsidP="00A055FC"/>
        </w:tc>
        <w:tc>
          <w:tcPr>
            <w:tcW w:w="3260" w:type="dxa"/>
          </w:tcPr>
          <w:p w14:paraId="31763985" w14:textId="3C14644A" w:rsidR="00F53FED" w:rsidRDefault="00F53FED" w:rsidP="00A055FC"/>
        </w:tc>
      </w:tr>
      <w:tr w:rsidR="000515D6" w14:paraId="0FE5424A" w14:textId="77777777" w:rsidTr="31A6BA11">
        <w:tc>
          <w:tcPr>
            <w:tcW w:w="2310" w:type="dxa"/>
          </w:tcPr>
          <w:p w14:paraId="781A7EA2" w14:textId="0C26195B" w:rsidR="00F53FED" w:rsidRDefault="00F53FED" w:rsidP="002D42CB">
            <w:pPr>
              <w:pStyle w:val="BodyText"/>
              <w:tabs>
                <w:tab w:val="left" w:pos="8038"/>
              </w:tabs>
              <w:spacing w:line="276" w:lineRule="auto"/>
              <w:ind w:right="839"/>
            </w:pPr>
            <w:r>
              <w:t>Thursday</w:t>
            </w:r>
          </w:p>
        </w:tc>
        <w:tc>
          <w:tcPr>
            <w:tcW w:w="1605" w:type="dxa"/>
          </w:tcPr>
          <w:p w14:paraId="2B78F9E0" w14:textId="77777777" w:rsidR="00F53FED" w:rsidRDefault="00F53FED" w:rsidP="00A055FC"/>
        </w:tc>
        <w:tc>
          <w:tcPr>
            <w:tcW w:w="1614" w:type="dxa"/>
          </w:tcPr>
          <w:p w14:paraId="5B16C4F0" w14:textId="77777777" w:rsidR="00F53FED" w:rsidRDefault="00F53FED" w:rsidP="00A055FC"/>
        </w:tc>
        <w:tc>
          <w:tcPr>
            <w:tcW w:w="1701" w:type="dxa"/>
          </w:tcPr>
          <w:p w14:paraId="138E1EBB" w14:textId="77777777" w:rsidR="00F53FED" w:rsidRDefault="00F53FED" w:rsidP="00A055FC"/>
        </w:tc>
        <w:tc>
          <w:tcPr>
            <w:tcW w:w="3260" w:type="dxa"/>
          </w:tcPr>
          <w:p w14:paraId="2D9D8ADE" w14:textId="55B605DD" w:rsidR="00F53FED" w:rsidRDefault="00F53FED" w:rsidP="00A055FC"/>
        </w:tc>
      </w:tr>
      <w:tr w:rsidR="000515D6" w14:paraId="33A3008F" w14:textId="77777777" w:rsidTr="31A6BA11">
        <w:tc>
          <w:tcPr>
            <w:tcW w:w="2310" w:type="dxa"/>
          </w:tcPr>
          <w:p w14:paraId="692CC9FA" w14:textId="2DCA35DB" w:rsidR="00F53FED" w:rsidRDefault="00F53FED" w:rsidP="002D42CB">
            <w:pPr>
              <w:pStyle w:val="BodyText"/>
              <w:tabs>
                <w:tab w:val="left" w:pos="8038"/>
              </w:tabs>
              <w:spacing w:line="276" w:lineRule="auto"/>
              <w:ind w:right="839"/>
            </w:pPr>
            <w:r>
              <w:t>Friday</w:t>
            </w:r>
          </w:p>
        </w:tc>
        <w:tc>
          <w:tcPr>
            <w:tcW w:w="1605" w:type="dxa"/>
          </w:tcPr>
          <w:p w14:paraId="764D6564" w14:textId="77777777" w:rsidR="00F53FED" w:rsidRDefault="00F53FED" w:rsidP="00A055FC"/>
        </w:tc>
        <w:tc>
          <w:tcPr>
            <w:tcW w:w="1614" w:type="dxa"/>
          </w:tcPr>
          <w:p w14:paraId="1237AAE9" w14:textId="77777777" w:rsidR="00F53FED" w:rsidRDefault="00F53FED" w:rsidP="00A055FC"/>
        </w:tc>
        <w:tc>
          <w:tcPr>
            <w:tcW w:w="1701" w:type="dxa"/>
          </w:tcPr>
          <w:p w14:paraId="7CA4709A" w14:textId="77777777" w:rsidR="00F53FED" w:rsidRDefault="00F53FED" w:rsidP="00A055FC"/>
        </w:tc>
        <w:tc>
          <w:tcPr>
            <w:tcW w:w="3260" w:type="dxa"/>
          </w:tcPr>
          <w:p w14:paraId="247EE850" w14:textId="34F93044" w:rsidR="00F53FED" w:rsidRDefault="00F53FED" w:rsidP="00A055FC"/>
        </w:tc>
      </w:tr>
      <w:tr w:rsidR="000515D6" w14:paraId="1F8E6D80" w14:textId="77777777" w:rsidTr="31A6BA11">
        <w:tc>
          <w:tcPr>
            <w:tcW w:w="2310" w:type="dxa"/>
          </w:tcPr>
          <w:p w14:paraId="0F5929F8" w14:textId="478BD0B2" w:rsidR="00F53FED" w:rsidRDefault="00F53FED" w:rsidP="002D42CB">
            <w:pPr>
              <w:pStyle w:val="BodyText"/>
              <w:tabs>
                <w:tab w:val="left" w:pos="8038"/>
              </w:tabs>
              <w:spacing w:line="276" w:lineRule="auto"/>
              <w:ind w:right="839"/>
            </w:pPr>
            <w:r>
              <w:t>Saturday</w:t>
            </w:r>
          </w:p>
        </w:tc>
        <w:tc>
          <w:tcPr>
            <w:tcW w:w="1605" w:type="dxa"/>
          </w:tcPr>
          <w:p w14:paraId="6AABD586" w14:textId="77777777" w:rsidR="00F53FED" w:rsidRDefault="00F53FED" w:rsidP="00A055FC"/>
        </w:tc>
        <w:tc>
          <w:tcPr>
            <w:tcW w:w="1614" w:type="dxa"/>
          </w:tcPr>
          <w:p w14:paraId="5D2B6BFD" w14:textId="77777777" w:rsidR="00F53FED" w:rsidRDefault="00F53FED" w:rsidP="00A055FC"/>
        </w:tc>
        <w:tc>
          <w:tcPr>
            <w:tcW w:w="1701" w:type="dxa"/>
          </w:tcPr>
          <w:p w14:paraId="65DAC1D8" w14:textId="77777777" w:rsidR="00F53FED" w:rsidRDefault="00F53FED" w:rsidP="00A055FC"/>
        </w:tc>
        <w:tc>
          <w:tcPr>
            <w:tcW w:w="3260" w:type="dxa"/>
          </w:tcPr>
          <w:p w14:paraId="2A0BBE40" w14:textId="3BB75354" w:rsidR="00F53FED" w:rsidRDefault="00F53FED" w:rsidP="00A055FC"/>
        </w:tc>
      </w:tr>
      <w:tr w:rsidR="000515D6" w14:paraId="1A0F54E1" w14:textId="77777777" w:rsidTr="31A6BA11">
        <w:tc>
          <w:tcPr>
            <w:tcW w:w="2310" w:type="dxa"/>
          </w:tcPr>
          <w:p w14:paraId="360B8F95" w14:textId="6A2029A8" w:rsidR="00F53FED" w:rsidRDefault="00F53FED" w:rsidP="002D42CB">
            <w:pPr>
              <w:pStyle w:val="BodyText"/>
              <w:tabs>
                <w:tab w:val="left" w:pos="8038"/>
              </w:tabs>
              <w:spacing w:line="276" w:lineRule="auto"/>
              <w:ind w:right="839"/>
            </w:pPr>
            <w:r>
              <w:t>Sunday</w:t>
            </w:r>
          </w:p>
        </w:tc>
        <w:tc>
          <w:tcPr>
            <w:tcW w:w="1605" w:type="dxa"/>
          </w:tcPr>
          <w:p w14:paraId="749016ED" w14:textId="77777777" w:rsidR="00F53FED" w:rsidRDefault="00F53FED" w:rsidP="00A055FC"/>
        </w:tc>
        <w:tc>
          <w:tcPr>
            <w:tcW w:w="1614" w:type="dxa"/>
          </w:tcPr>
          <w:p w14:paraId="56CC6D18" w14:textId="77777777" w:rsidR="00F53FED" w:rsidRDefault="00F53FED" w:rsidP="00A055FC"/>
        </w:tc>
        <w:tc>
          <w:tcPr>
            <w:tcW w:w="1701" w:type="dxa"/>
          </w:tcPr>
          <w:p w14:paraId="7B821A3E" w14:textId="77777777" w:rsidR="00F53FED" w:rsidRDefault="00F53FED" w:rsidP="00A055FC"/>
        </w:tc>
        <w:tc>
          <w:tcPr>
            <w:tcW w:w="3260" w:type="dxa"/>
          </w:tcPr>
          <w:p w14:paraId="2A1245DF" w14:textId="5F946DBC" w:rsidR="00F53FED" w:rsidRDefault="00F53FED" w:rsidP="00A055FC"/>
        </w:tc>
      </w:tr>
    </w:tbl>
    <w:p w14:paraId="4B630A65" w14:textId="3192A0B4" w:rsidR="00F53FED" w:rsidRDefault="00F53FED" w:rsidP="00F53FED">
      <w:pPr>
        <w:pStyle w:val="BodyText"/>
        <w:tabs>
          <w:tab w:val="left" w:pos="8038"/>
        </w:tabs>
        <w:spacing w:line="237" w:lineRule="auto"/>
        <w:ind w:right="839"/>
      </w:pPr>
    </w:p>
    <w:p w14:paraId="0D886BBA" w14:textId="45996575" w:rsidR="00C37AAE" w:rsidRDefault="00C37AAE" w:rsidP="0007539C">
      <w:pPr>
        <w:pStyle w:val="BodyText"/>
        <w:tabs>
          <w:tab w:val="left" w:pos="8038"/>
        </w:tabs>
        <w:spacing w:line="237" w:lineRule="auto"/>
        <w:ind w:right="839"/>
      </w:pPr>
    </w:p>
    <w:tbl>
      <w:tblPr>
        <w:tblStyle w:val="TableGrid"/>
        <w:tblW w:w="0" w:type="auto"/>
        <w:tblInd w:w="-5" w:type="dxa"/>
        <w:tblLook w:val="04A0" w:firstRow="1" w:lastRow="0" w:firstColumn="1" w:lastColumn="0" w:noHBand="0" w:noVBand="1"/>
      </w:tblPr>
      <w:tblGrid>
        <w:gridCol w:w="4395"/>
        <w:gridCol w:w="708"/>
        <w:gridCol w:w="4678"/>
        <w:gridCol w:w="684"/>
      </w:tblGrid>
      <w:tr w:rsidR="00F53FED" w14:paraId="1DB19BE8" w14:textId="77777777" w:rsidTr="0007539C">
        <w:tc>
          <w:tcPr>
            <w:tcW w:w="10465" w:type="dxa"/>
            <w:gridSpan w:val="4"/>
            <w:vAlign w:val="center"/>
          </w:tcPr>
          <w:p w14:paraId="70EBB5FD" w14:textId="3FDD639F" w:rsidR="00F53FED" w:rsidRPr="005D74FC" w:rsidRDefault="005D74FC" w:rsidP="002D42CB">
            <w:pPr>
              <w:pStyle w:val="Heading1"/>
              <w:spacing w:line="276" w:lineRule="auto"/>
              <w:ind w:left="0"/>
              <w:rPr>
                <w:color w:val="008000"/>
              </w:rPr>
            </w:pPr>
            <w:r>
              <w:rPr>
                <w:color w:val="008000"/>
              </w:rPr>
              <w:t>How often would you like to volunteer?</w:t>
            </w:r>
            <w:r w:rsidR="0007539C">
              <w:rPr>
                <w:color w:val="008000"/>
              </w:rPr>
              <w:t xml:space="preserve">  </w:t>
            </w:r>
            <w:r w:rsidR="00352B40">
              <w:rPr>
                <w:color w:val="008000"/>
              </w:rPr>
              <w:t>(</w:t>
            </w:r>
            <w:r w:rsidR="0007539C">
              <w:rPr>
                <w:color w:val="008000"/>
              </w:rPr>
              <w:t>Please tick the appropriate box/es</w:t>
            </w:r>
            <w:r w:rsidR="00352B40">
              <w:rPr>
                <w:color w:val="008000"/>
              </w:rPr>
              <w:t>)</w:t>
            </w:r>
            <w:r w:rsidR="0007539C">
              <w:rPr>
                <w:color w:val="008000"/>
              </w:rPr>
              <w:t>:</w:t>
            </w:r>
          </w:p>
        </w:tc>
      </w:tr>
      <w:tr w:rsidR="0007539C" w14:paraId="16243768" w14:textId="77777777" w:rsidTr="0007539C">
        <w:tc>
          <w:tcPr>
            <w:tcW w:w="4395" w:type="dxa"/>
          </w:tcPr>
          <w:p w14:paraId="3F30817B" w14:textId="1627CF5A" w:rsidR="0007539C" w:rsidRDefault="0007539C" w:rsidP="002D42CB">
            <w:pPr>
              <w:pStyle w:val="BodyText"/>
              <w:tabs>
                <w:tab w:val="left" w:pos="8038"/>
              </w:tabs>
              <w:spacing w:line="276" w:lineRule="auto"/>
              <w:ind w:right="839"/>
            </w:pPr>
            <w:r>
              <w:t>Weekly</w:t>
            </w:r>
          </w:p>
        </w:tc>
        <w:tc>
          <w:tcPr>
            <w:tcW w:w="708" w:type="dxa"/>
          </w:tcPr>
          <w:p w14:paraId="42E41FAE" w14:textId="77777777" w:rsidR="0007539C" w:rsidRDefault="0007539C" w:rsidP="00A055FC"/>
        </w:tc>
        <w:tc>
          <w:tcPr>
            <w:tcW w:w="4678" w:type="dxa"/>
          </w:tcPr>
          <w:p w14:paraId="44A02170" w14:textId="79692651" w:rsidR="0007539C" w:rsidRDefault="0007539C" w:rsidP="002D42CB">
            <w:pPr>
              <w:pStyle w:val="BodyText"/>
              <w:tabs>
                <w:tab w:val="left" w:pos="8038"/>
              </w:tabs>
              <w:spacing w:line="276" w:lineRule="auto"/>
              <w:ind w:right="839"/>
            </w:pPr>
            <w:r>
              <w:t>Fortnightly</w:t>
            </w:r>
          </w:p>
        </w:tc>
        <w:tc>
          <w:tcPr>
            <w:tcW w:w="684" w:type="dxa"/>
          </w:tcPr>
          <w:p w14:paraId="4E2FAD9D" w14:textId="77777777" w:rsidR="0007539C" w:rsidRDefault="0007539C" w:rsidP="00A055FC"/>
        </w:tc>
      </w:tr>
      <w:tr w:rsidR="0007539C" w14:paraId="58776977" w14:textId="77777777" w:rsidTr="0007539C">
        <w:tc>
          <w:tcPr>
            <w:tcW w:w="4395" w:type="dxa"/>
          </w:tcPr>
          <w:p w14:paraId="066E3C52" w14:textId="25DBEE83" w:rsidR="0007539C" w:rsidRDefault="0007539C" w:rsidP="002D42CB">
            <w:pPr>
              <w:pStyle w:val="BodyText"/>
              <w:tabs>
                <w:tab w:val="left" w:pos="8038"/>
              </w:tabs>
              <w:spacing w:line="276" w:lineRule="auto"/>
              <w:ind w:right="839"/>
            </w:pPr>
            <w:r>
              <w:t>Monthly</w:t>
            </w:r>
          </w:p>
        </w:tc>
        <w:tc>
          <w:tcPr>
            <w:tcW w:w="708" w:type="dxa"/>
          </w:tcPr>
          <w:p w14:paraId="4E0CB75B" w14:textId="77777777" w:rsidR="0007539C" w:rsidRDefault="0007539C" w:rsidP="00A055FC"/>
        </w:tc>
        <w:tc>
          <w:tcPr>
            <w:tcW w:w="4678" w:type="dxa"/>
          </w:tcPr>
          <w:p w14:paraId="58E30648" w14:textId="6C3CB2C7" w:rsidR="0007539C" w:rsidRDefault="0007539C" w:rsidP="002D42CB">
            <w:pPr>
              <w:pStyle w:val="BodyText"/>
              <w:tabs>
                <w:tab w:val="left" w:pos="8038"/>
              </w:tabs>
              <w:spacing w:line="276" w:lineRule="auto"/>
              <w:ind w:right="839"/>
            </w:pPr>
            <w:r>
              <w:t>Other (please specify below)</w:t>
            </w:r>
          </w:p>
        </w:tc>
        <w:tc>
          <w:tcPr>
            <w:tcW w:w="684" w:type="dxa"/>
          </w:tcPr>
          <w:p w14:paraId="1874EB66" w14:textId="77777777" w:rsidR="0007539C" w:rsidRDefault="0007539C" w:rsidP="00A055FC"/>
        </w:tc>
      </w:tr>
      <w:tr w:rsidR="0007539C" w14:paraId="437B3B50" w14:textId="77777777" w:rsidTr="0007539C">
        <w:trPr>
          <w:gridBefore w:val="2"/>
          <w:wBefore w:w="5103" w:type="dxa"/>
          <w:trHeight w:val="340"/>
        </w:trPr>
        <w:tc>
          <w:tcPr>
            <w:tcW w:w="5362" w:type="dxa"/>
            <w:gridSpan w:val="2"/>
          </w:tcPr>
          <w:p w14:paraId="1A5B8147" w14:textId="77777777" w:rsidR="0007539C" w:rsidRDefault="0007539C" w:rsidP="00A055FC"/>
        </w:tc>
      </w:tr>
    </w:tbl>
    <w:p w14:paraId="42D7067F" w14:textId="77777777" w:rsidR="0007539C" w:rsidRDefault="0007539C" w:rsidP="00327F6D">
      <w:pPr>
        <w:pStyle w:val="BodyText"/>
        <w:spacing w:before="4"/>
        <w:rPr>
          <w:b/>
          <w:sz w:val="14"/>
        </w:rPr>
      </w:pPr>
    </w:p>
    <w:p w14:paraId="791533C4" w14:textId="3D6FE881" w:rsidR="00C37AAE" w:rsidRDefault="00C37AAE">
      <w:pPr>
        <w:pStyle w:val="BodyText"/>
        <w:tabs>
          <w:tab w:val="left" w:pos="8038"/>
        </w:tabs>
        <w:spacing w:line="237" w:lineRule="auto"/>
        <w:ind w:left="535" w:right="839"/>
      </w:pPr>
    </w:p>
    <w:tbl>
      <w:tblPr>
        <w:tblStyle w:val="TableGrid"/>
        <w:tblW w:w="0" w:type="auto"/>
        <w:tblLook w:val="04A0" w:firstRow="1" w:lastRow="0" w:firstColumn="1" w:lastColumn="0" w:noHBand="0" w:noVBand="1"/>
      </w:tblPr>
      <w:tblGrid>
        <w:gridCol w:w="10460"/>
      </w:tblGrid>
      <w:tr w:rsidR="00554170" w14:paraId="1156C07A" w14:textId="77777777" w:rsidTr="00554170">
        <w:tc>
          <w:tcPr>
            <w:tcW w:w="10460" w:type="dxa"/>
          </w:tcPr>
          <w:p w14:paraId="421EBA37" w14:textId="60927862" w:rsidR="00554170" w:rsidRDefault="00554170" w:rsidP="00554170">
            <w:pPr>
              <w:pStyle w:val="Heading1"/>
              <w:spacing w:before="93" w:line="242" w:lineRule="auto"/>
              <w:ind w:left="0" w:right="592"/>
              <w:rPr>
                <w:color w:val="008000"/>
              </w:rPr>
            </w:pPr>
            <w:r>
              <w:rPr>
                <w:color w:val="008000"/>
              </w:rPr>
              <w:t>Please tell us your reason for wanting to volunteer at Calvert Trust Exmoor and what skills you can bring:</w:t>
            </w:r>
          </w:p>
          <w:p w14:paraId="6E2124E3" w14:textId="0890F7C7" w:rsidR="00554170" w:rsidRDefault="00554170" w:rsidP="00554170">
            <w:pPr>
              <w:pStyle w:val="Heading1"/>
              <w:spacing w:before="93" w:line="242" w:lineRule="auto"/>
              <w:ind w:left="0" w:right="592"/>
            </w:pPr>
          </w:p>
          <w:p w14:paraId="3C7E4291" w14:textId="52CC9422" w:rsidR="00554170" w:rsidRDefault="00554170" w:rsidP="00554170">
            <w:pPr>
              <w:pStyle w:val="Heading1"/>
              <w:spacing w:before="93" w:line="242" w:lineRule="auto"/>
              <w:ind w:left="0" w:right="592"/>
            </w:pPr>
          </w:p>
          <w:p w14:paraId="0D5BC5EE" w14:textId="14C4EC51" w:rsidR="00554170" w:rsidRDefault="00554170" w:rsidP="00554170">
            <w:pPr>
              <w:pStyle w:val="Heading1"/>
              <w:spacing w:before="93" w:line="242" w:lineRule="auto"/>
              <w:ind w:left="0" w:right="592"/>
            </w:pPr>
          </w:p>
          <w:p w14:paraId="61AAA362" w14:textId="6A4ADD23" w:rsidR="00554170" w:rsidRDefault="00554170" w:rsidP="00554170">
            <w:pPr>
              <w:pStyle w:val="Heading1"/>
              <w:spacing w:before="93" w:line="242" w:lineRule="auto"/>
              <w:ind w:left="0" w:right="592"/>
            </w:pPr>
          </w:p>
          <w:p w14:paraId="55126F31" w14:textId="3F407EB9" w:rsidR="00554170" w:rsidRDefault="00554170" w:rsidP="00554170">
            <w:pPr>
              <w:pStyle w:val="Heading1"/>
              <w:spacing w:before="93" w:line="242" w:lineRule="auto"/>
              <w:ind w:left="0" w:right="592"/>
            </w:pPr>
          </w:p>
          <w:p w14:paraId="284A4378" w14:textId="440B1847" w:rsidR="00554170" w:rsidRDefault="00554170" w:rsidP="00554170">
            <w:pPr>
              <w:pStyle w:val="Heading1"/>
              <w:spacing w:before="93" w:line="242" w:lineRule="auto"/>
              <w:ind w:left="0" w:right="592"/>
            </w:pPr>
          </w:p>
          <w:p w14:paraId="78AF32C8" w14:textId="77777777" w:rsidR="00554170" w:rsidRDefault="00554170" w:rsidP="00554170">
            <w:pPr>
              <w:pStyle w:val="Heading1"/>
              <w:spacing w:before="93" w:line="242" w:lineRule="auto"/>
              <w:ind w:left="0" w:right="592"/>
            </w:pPr>
          </w:p>
          <w:p w14:paraId="3AC0CBC9" w14:textId="77777777" w:rsidR="00554170" w:rsidRDefault="00554170" w:rsidP="00554170">
            <w:pPr>
              <w:pStyle w:val="BodyText"/>
              <w:tabs>
                <w:tab w:val="left" w:pos="8038"/>
              </w:tabs>
              <w:spacing w:line="237" w:lineRule="auto"/>
              <w:ind w:right="839"/>
            </w:pPr>
          </w:p>
        </w:tc>
      </w:tr>
      <w:tr w:rsidR="00554170" w14:paraId="656E1B04" w14:textId="77777777" w:rsidTr="00554170">
        <w:tc>
          <w:tcPr>
            <w:tcW w:w="10460" w:type="dxa"/>
          </w:tcPr>
          <w:p w14:paraId="12A30BC1" w14:textId="68133239" w:rsidR="00554170" w:rsidRDefault="00554170" w:rsidP="00554170">
            <w:pPr>
              <w:pStyle w:val="Heading1"/>
              <w:spacing w:line="237" w:lineRule="auto"/>
              <w:ind w:left="0" w:right="360"/>
              <w:rPr>
                <w:color w:val="008000"/>
              </w:rPr>
            </w:pPr>
            <w:r>
              <w:rPr>
                <w:color w:val="008000"/>
              </w:rPr>
              <w:t>If called for a</w:t>
            </w:r>
            <w:r w:rsidR="009723C7">
              <w:rPr>
                <w:color w:val="008000"/>
              </w:rPr>
              <w:t xml:space="preserve"> chat</w:t>
            </w:r>
            <w:r>
              <w:rPr>
                <w:color w:val="008000"/>
              </w:rPr>
              <w:t xml:space="preserve">, would you need any facilities or assistance to help you attend? </w:t>
            </w:r>
            <w:r w:rsidR="000B358F">
              <w:rPr>
                <w:color w:val="008000"/>
              </w:rPr>
              <w:t>e</w:t>
            </w:r>
            <w:r>
              <w:rPr>
                <w:color w:val="008000"/>
              </w:rPr>
              <w:t>.g.</w:t>
            </w:r>
            <w:r w:rsidR="000B358F">
              <w:rPr>
                <w:color w:val="008000"/>
              </w:rPr>
              <w:t>, r</w:t>
            </w:r>
            <w:r>
              <w:rPr>
                <w:color w:val="008000"/>
              </w:rPr>
              <w:t>amp access, large print material. If so, please provide details:</w:t>
            </w:r>
          </w:p>
          <w:p w14:paraId="1CB9002A" w14:textId="77777777" w:rsidR="00A055FC" w:rsidRDefault="00A055FC" w:rsidP="00554170">
            <w:pPr>
              <w:pStyle w:val="Heading1"/>
              <w:spacing w:line="237" w:lineRule="auto"/>
              <w:ind w:left="0" w:right="360"/>
            </w:pPr>
          </w:p>
          <w:p w14:paraId="5D71D35A" w14:textId="75043B51" w:rsidR="00554170" w:rsidRDefault="00554170" w:rsidP="00554170">
            <w:pPr>
              <w:pStyle w:val="Heading1"/>
              <w:spacing w:line="237" w:lineRule="auto"/>
              <w:ind w:left="0" w:right="360"/>
            </w:pPr>
          </w:p>
          <w:p w14:paraId="3E648D75" w14:textId="77777777" w:rsidR="000B358F" w:rsidRDefault="000B358F" w:rsidP="00554170">
            <w:pPr>
              <w:pStyle w:val="Heading1"/>
              <w:spacing w:line="237" w:lineRule="auto"/>
              <w:ind w:left="0" w:right="360"/>
            </w:pPr>
          </w:p>
          <w:p w14:paraId="176A55E6" w14:textId="77777777" w:rsidR="00554170" w:rsidRDefault="00554170" w:rsidP="00554170">
            <w:pPr>
              <w:pStyle w:val="Heading1"/>
              <w:spacing w:before="93" w:line="242" w:lineRule="auto"/>
              <w:ind w:left="0" w:right="592"/>
              <w:rPr>
                <w:color w:val="008000"/>
              </w:rPr>
            </w:pPr>
          </w:p>
        </w:tc>
      </w:tr>
      <w:tr w:rsidR="000B358F" w14:paraId="2A8285EA" w14:textId="77777777" w:rsidTr="00554170">
        <w:tc>
          <w:tcPr>
            <w:tcW w:w="10460" w:type="dxa"/>
          </w:tcPr>
          <w:p w14:paraId="3C43732C" w14:textId="77777777" w:rsidR="000B358F" w:rsidRDefault="000B358F" w:rsidP="00554170">
            <w:pPr>
              <w:pStyle w:val="Heading1"/>
              <w:spacing w:line="237" w:lineRule="auto"/>
              <w:ind w:left="0" w:right="360"/>
              <w:rPr>
                <w:color w:val="008000"/>
              </w:rPr>
            </w:pPr>
            <w:r>
              <w:rPr>
                <w:color w:val="008000"/>
              </w:rPr>
              <w:t>How did you hear about volunteering for Calvert Trust Exmoor?</w:t>
            </w:r>
          </w:p>
          <w:p w14:paraId="3B74C421" w14:textId="77777777" w:rsidR="000B358F" w:rsidRDefault="000B358F" w:rsidP="00554170">
            <w:pPr>
              <w:pStyle w:val="Heading1"/>
              <w:spacing w:line="237" w:lineRule="auto"/>
              <w:ind w:left="0" w:right="360"/>
              <w:rPr>
                <w:color w:val="008000"/>
              </w:rPr>
            </w:pPr>
          </w:p>
          <w:p w14:paraId="34A2EB21" w14:textId="434497F0" w:rsidR="000B358F" w:rsidRDefault="000B358F" w:rsidP="00554170">
            <w:pPr>
              <w:pStyle w:val="Heading1"/>
              <w:spacing w:line="237" w:lineRule="auto"/>
              <w:ind w:left="0" w:right="360"/>
              <w:rPr>
                <w:color w:val="008000"/>
              </w:rPr>
            </w:pPr>
          </w:p>
          <w:p w14:paraId="3985A8A8" w14:textId="77777777" w:rsidR="000B358F" w:rsidRDefault="000B358F" w:rsidP="00554170">
            <w:pPr>
              <w:pStyle w:val="Heading1"/>
              <w:spacing w:line="237" w:lineRule="auto"/>
              <w:ind w:left="0" w:right="360"/>
              <w:rPr>
                <w:color w:val="008000"/>
              </w:rPr>
            </w:pPr>
          </w:p>
          <w:p w14:paraId="01FB8DFB" w14:textId="0995030E" w:rsidR="000B358F" w:rsidRDefault="000B358F" w:rsidP="00554170">
            <w:pPr>
              <w:pStyle w:val="Heading1"/>
              <w:spacing w:line="237" w:lineRule="auto"/>
              <w:ind w:left="0" w:right="360"/>
              <w:rPr>
                <w:color w:val="008000"/>
              </w:rPr>
            </w:pPr>
          </w:p>
        </w:tc>
      </w:tr>
      <w:tr w:rsidR="000B358F" w14:paraId="3BEFD1E5" w14:textId="77777777" w:rsidTr="00554170">
        <w:tc>
          <w:tcPr>
            <w:tcW w:w="10460" w:type="dxa"/>
          </w:tcPr>
          <w:p w14:paraId="6F95ED1F" w14:textId="657AE74B" w:rsidR="000B358F" w:rsidRDefault="000B358F" w:rsidP="00554170">
            <w:pPr>
              <w:pStyle w:val="Heading1"/>
              <w:spacing w:line="237" w:lineRule="auto"/>
              <w:ind w:left="0" w:right="360"/>
              <w:rPr>
                <w:color w:val="008000"/>
              </w:rPr>
            </w:pPr>
            <w:r>
              <w:rPr>
                <w:color w:val="008000"/>
              </w:rPr>
              <w:t xml:space="preserve">Have you worked/volunteered for Calvert Trust Exmoor in the past, or any of our sister </w:t>
            </w:r>
            <w:proofErr w:type="spellStart"/>
            <w:r>
              <w:rPr>
                <w:color w:val="008000"/>
              </w:rPr>
              <w:t>Centres</w:t>
            </w:r>
            <w:proofErr w:type="spellEnd"/>
            <w:r>
              <w:rPr>
                <w:color w:val="008000"/>
              </w:rPr>
              <w:t xml:space="preserve"> (</w:t>
            </w:r>
            <w:proofErr w:type="spellStart"/>
            <w:r>
              <w:rPr>
                <w:color w:val="008000"/>
              </w:rPr>
              <w:t>Kielder</w:t>
            </w:r>
            <w:proofErr w:type="spellEnd"/>
            <w:r>
              <w:rPr>
                <w:color w:val="008000"/>
              </w:rPr>
              <w:t xml:space="preserve"> or Lake District)? If yes, please give details:</w:t>
            </w:r>
          </w:p>
          <w:p w14:paraId="37081F75" w14:textId="77777777" w:rsidR="00352B40" w:rsidRDefault="00352B40" w:rsidP="00554170">
            <w:pPr>
              <w:pStyle w:val="Heading1"/>
              <w:spacing w:line="237" w:lineRule="auto"/>
              <w:ind w:left="0" w:right="360"/>
              <w:rPr>
                <w:color w:val="008000"/>
              </w:rPr>
            </w:pPr>
          </w:p>
          <w:p w14:paraId="15E9BEAC" w14:textId="77777777" w:rsidR="000B358F" w:rsidRDefault="000B358F" w:rsidP="00554170">
            <w:pPr>
              <w:pStyle w:val="Heading1"/>
              <w:spacing w:line="237" w:lineRule="auto"/>
              <w:ind w:left="0" w:right="360"/>
              <w:rPr>
                <w:color w:val="008000"/>
              </w:rPr>
            </w:pPr>
          </w:p>
          <w:p w14:paraId="05F24FE6" w14:textId="6B64D26E" w:rsidR="000B358F" w:rsidRDefault="000B358F" w:rsidP="00554170">
            <w:pPr>
              <w:pStyle w:val="Heading1"/>
              <w:spacing w:line="237" w:lineRule="auto"/>
              <w:ind w:left="0" w:right="360"/>
              <w:rPr>
                <w:color w:val="008000"/>
              </w:rPr>
            </w:pPr>
          </w:p>
        </w:tc>
      </w:tr>
    </w:tbl>
    <w:p w14:paraId="534EAA25" w14:textId="77777777" w:rsidR="00F07CAF" w:rsidRDefault="00F07CAF">
      <w:pPr>
        <w:pStyle w:val="BodyText"/>
        <w:spacing w:before="2"/>
        <w:rPr>
          <w:b/>
          <w:sz w:val="20"/>
        </w:rPr>
      </w:pPr>
    </w:p>
    <w:tbl>
      <w:tblPr>
        <w:tblStyle w:val="TableGrid"/>
        <w:tblW w:w="0" w:type="auto"/>
        <w:tblLook w:val="04A0" w:firstRow="1" w:lastRow="0" w:firstColumn="1" w:lastColumn="0" w:noHBand="0" w:noVBand="1"/>
      </w:tblPr>
      <w:tblGrid>
        <w:gridCol w:w="8784"/>
        <w:gridCol w:w="1676"/>
      </w:tblGrid>
      <w:tr w:rsidR="000B358F" w14:paraId="228408AD" w14:textId="77777777" w:rsidTr="000B358F">
        <w:tc>
          <w:tcPr>
            <w:tcW w:w="10460" w:type="dxa"/>
            <w:gridSpan w:val="2"/>
          </w:tcPr>
          <w:p w14:paraId="213C548A" w14:textId="2DC9E4EB" w:rsidR="000B358F" w:rsidRDefault="000B358F" w:rsidP="00A055FC">
            <w:pPr>
              <w:pStyle w:val="Heading1"/>
              <w:spacing w:line="276" w:lineRule="auto"/>
              <w:ind w:left="0"/>
            </w:pPr>
            <w:r>
              <w:rPr>
                <w:color w:val="008000"/>
              </w:rPr>
              <w:lastRenderedPageBreak/>
              <w:t>Criminal Convictions</w:t>
            </w:r>
          </w:p>
        </w:tc>
      </w:tr>
      <w:tr w:rsidR="000B358F" w14:paraId="7714EF05" w14:textId="77777777" w:rsidTr="00AE636E">
        <w:tc>
          <w:tcPr>
            <w:tcW w:w="8784" w:type="dxa"/>
          </w:tcPr>
          <w:p w14:paraId="57B6DD26" w14:textId="17B98BA8" w:rsidR="000B358F" w:rsidRDefault="00544D42" w:rsidP="002D42CB">
            <w:pPr>
              <w:pStyle w:val="BodyText"/>
              <w:spacing w:line="360" w:lineRule="auto"/>
            </w:pPr>
            <w:r>
              <w:t>Have you ever been convicted in any Court of any Criminal Offence?</w:t>
            </w:r>
          </w:p>
        </w:tc>
        <w:tc>
          <w:tcPr>
            <w:tcW w:w="1676" w:type="dxa"/>
          </w:tcPr>
          <w:p w14:paraId="1D4EE787" w14:textId="046B7A53" w:rsidR="000B358F" w:rsidRDefault="00544D42" w:rsidP="00A055FC">
            <w:r>
              <w:t>Yes / No</w:t>
            </w:r>
          </w:p>
        </w:tc>
      </w:tr>
      <w:tr w:rsidR="00544D42" w14:paraId="73EE7ADC" w14:textId="77777777" w:rsidTr="00544D42">
        <w:tc>
          <w:tcPr>
            <w:tcW w:w="10460" w:type="dxa"/>
            <w:gridSpan w:val="2"/>
          </w:tcPr>
          <w:p w14:paraId="7D302331" w14:textId="77777777" w:rsidR="00544D42" w:rsidRDefault="00544D42" w:rsidP="000B358F">
            <w:pPr>
              <w:pStyle w:val="BodyText"/>
            </w:pPr>
            <w:r>
              <w:t>If yes, please give details:</w:t>
            </w:r>
          </w:p>
          <w:p w14:paraId="67D8AE78" w14:textId="77777777" w:rsidR="00544D42" w:rsidRDefault="00544D42" w:rsidP="000B358F">
            <w:pPr>
              <w:pStyle w:val="BodyText"/>
            </w:pPr>
          </w:p>
          <w:p w14:paraId="620E933D" w14:textId="77777777" w:rsidR="00544D42" w:rsidRDefault="00544D42" w:rsidP="000B358F">
            <w:pPr>
              <w:pStyle w:val="BodyText"/>
            </w:pPr>
          </w:p>
          <w:p w14:paraId="22E4809B" w14:textId="77777777" w:rsidR="00544D42" w:rsidRDefault="00544D42" w:rsidP="000B358F">
            <w:pPr>
              <w:pStyle w:val="BodyText"/>
            </w:pPr>
          </w:p>
          <w:p w14:paraId="65DB37D8" w14:textId="167BC223" w:rsidR="00544D42" w:rsidRDefault="00544D42" w:rsidP="000B358F">
            <w:pPr>
              <w:pStyle w:val="BodyText"/>
            </w:pPr>
          </w:p>
          <w:p w14:paraId="24D37974" w14:textId="77777777" w:rsidR="00A01863" w:rsidRDefault="00A01863" w:rsidP="000B358F">
            <w:pPr>
              <w:pStyle w:val="BodyText"/>
            </w:pPr>
          </w:p>
          <w:p w14:paraId="45C6BA86" w14:textId="33267820" w:rsidR="00544D42" w:rsidRDefault="00544D42" w:rsidP="000B358F">
            <w:pPr>
              <w:pStyle w:val="BodyText"/>
            </w:pPr>
          </w:p>
        </w:tc>
      </w:tr>
    </w:tbl>
    <w:p w14:paraId="288D8648" w14:textId="586551B2" w:rsidR="00544D42" w:rsidRDefault="00544D42" w:rsidP="000B358F">
      <w:pPr>
        <w:pStyle w:val="BodyText"/>
      </w:pPr>
    </w:p>
    <w:tbl>
      <w:tblPr>
        <w:tblStyle w:val="TableGrid"/>
        <w:tblW w:w="0" w:type="auto"/>
        <w:tblLook w:val="04A0" w:firstRow="1" w:lastRow="0" w:firstColumn="1" w:lastColumn="0" w:noHBand="0" w:noVBand="1"/>
      </w:tblPr>
      <w:tblGrid>
        <w:gridCol w:w="8784"/>
        <w:gridCol w:w="1676"/>
      </w:tblGrid>
      <w:tr w:rsidR="00544D42" w14:paraId="2E31CBC7" w14:textId="77777777" w:rsidTr="00544D42">
        <w:tc>
          <w:tcPr>
            <w:tcW w:w="10460" w:type="dxa"/>
            <w:gridSpan w:val="2"/>
          </w:tcPr>
          <w:p w14:paraId="1CF6413F" w14:textId="2252DE07" w:rsidR="00544D42" w:rsidRDefault="00544D42" w:rsidP="00A055FC">
            <w:pPr>
              <w:pStyle w:val="Heading1"/>
              <w:spacing w:line="276" w:lineRule="auto"/>
              <w:ind w:left="0"/>
            </w:pPr>
            <w:r>
              <w:rPr>
                <w:color w:val="008000"/>
              </w:rPr>
              <w:t>Disclosure and Barring Service Check (DBS)</w:t>
            </w:r>
            <w:r w:rsidR="00AE636E">
              <w:rPr>
                <w:color w:val="008000"/>
              </w:rPr>
              <w:t xml:space="preserve"> – formerly known as a CRB check</w:t>
            </w:r>
          </w:p>
        </w:tc>
      </w:tr>
      <w:tr w:rsidR="00544D42" w14:paraId="577EDC3A" w14:textId="77777777" w:rsidTr="00544D42">
        <w:tc>
          <w:tcPr>
            <w:tcW w:w="10460" w:type="dxa"/>
            <w:gridSpan w:val="2"/>
          </w:tcPr>
          <w:p w14:paraId="70AF7FD0" w14:textId="77777777" w:rsidR="00544D42" w:rsidRPr="00A055FC" w:rsidRDefault="00544D42" w:rsidP="002D42CB">
            <w:pPr>
              <w:pStyle w:val="Heading1"/>
              <w:ind w:left="0" w:right="199"/>
              <w:rPr>
                <w:sz w:val="21"/>
                <w:szCs w:val="21"/>
              </w:rPr>
            </w:pPr>
            <w:r w:rsidRPr="00A055FC">
              <w:rPr>
                <w:sz w:val="21"/>
                <w:szCs w:val="21"/>
              </w:rPr>
              <w:t xml:space="preserve">N.B. Under the provision of the Rehabilitation of Offenders Act 1974 (Exemptions) Order 1975, applicants are required to disclose information concerning all convictions including ‘spent’ convictions. Failure to disclose relevant information could result in dismissal or disciplinary action. Some of our volunteer roles will require the satisfactory completion of a Disclosure and Barring Service Check (DBS) as to the existence and content of a criminal record of persons where the opportunity exists for substantial and unsupervised access to children and people with disabilities. Any information will be treated in strict confidence and will be considered only where it is felt to </w:t>
            </w:r>
            <w:r w:rsidRPr="00A055FC">
              <w:rPr>
                <w:spacing w:val="-3"/>
                <w:sz w:val="21"/>
                <w:szCs w:val="21"/>
              </w:rPr>
              <w:t xml:space="preserve">be </w:t>
            </w:r>
            <w:r w:rsidRPr="00A055FC">
              <w:rPr>
                <w:sz w:val="21"/>
                <w:szCs w:val="21"/>
              </w:rPr>
              <w:t xml:space="preserve">relevant to a particular job or situation. Your permission will be sought to carry out the Police check following an offer of appointment, but you should </w:t>
            </w:r>
            <w:proofErr w:type="spellStart"/>
            <w:r w:rsidRPr="00A055FC">
              <w:rPr>
                <w:sz w:val="21"/>
                <w:szCs w:val="21"/>
              </w:rPr>
              <w:t>realise</w:t>
            </w:r>
            <w:proofErr w:type="spellEnd"/>
            <w:r w:rsidRPr="00A055FC">
              <w:rPr>
                <w:sz w:val="21"/>
                <w:szCs w:val="21"/>
              </w:rPr>
              <w:t xml:space="preserve"> that refusal to give permission could prevent confirmation of your</w:t>
            </w:r>
            <w:r w:rsidRPr="00A055FC">
              <w:rPr>
                <w:spacing w:val="-15"/>
                <w:sz w:val="21"/>
                <w:szCs w:val="21"/>
              </w:rPr>
              <w:t xml:space="preserve"> </w:t>
            </w:r>
            <w:r w:rsidRPr="00A055FC">
              <w:rPr>
                <w:sz w:val="21"/>
                <w:szCs w:val="21"/>
              </w:rPr>
              <w:t>appointment.</w:t>
            </w:r>
          </w:p>
          <w:p w14:paraId="3C1046F4" w14:textId="31E9C822" w:rsidR="002D42CB" w:rsidRPr="00A055FC" w:rsidRDefault="002D42CB" w:rsidP="002D42CB">
            <w:pPr>
              <w:pStyle w:val="Heading1"/>
              <w:ind w:left="0" w:right="199"/>
              <w:rPr>
                <w:sz w:val="21"/>
                <w:szCs w:val="21"/>
              </w:rPr>
            </w:pPr>
          </w:p>
        </w:tc>
      </w:tr>
      <w:tr w:rsidR="00544D42" w14:paraId="48D70627" w14:textId="77777777" w:rsidTr="00AE636E">
        <w:tc>
          <w:tcPr>
            <w:tcW w:w="8784" w:type="dxa"/>
          </w:tcPr>
          <w:p w14:paraId="6B764DA8" w14:textId="70B23A4D" w:rsidR="00544D42" w:rsidRPr="00AE636E" w:rsidRDefault="00AE636E" w:rsidP="002D42CB">
            <w:pPr>
              <w:pStyle w:val="BodyText"/>
              <w:spacing w:line="360" w:lineRule="auto"/>
              <w:rPr>
                <w:bCs/>
              </w:rPr>
            </w:pPr>
            <w:r w:rsidRPr="00AE636E">
              <w:rPr>
                <w:bCs/>
                <w:color w:val="FF0000"/>
              </w:rPr>
              <w:t>Have you completed a DBS check in the last 12 months?</w:t>
            </w:r>
          </w:p>
        </w:tc>
        <w:tc>
          <w:tcPr>
            <w:tcW w:w="1676" w:type="dxa"/>
          </w:tcPr>
          <w:p w14:paraId="348E0EB5" w14:textId="51F24579" w:rsidR="00544D42" w:rsidRDefault="00AE636E" w:rsidP="00A055FC">
            <w:r>
              <w:t>Yes / No</w:t>
            </w:r>
          </w:p>
        </w:tc>
      </w:tr>
      <w:tr w:rsidR="00AE636E" w14:paraId="660E0E01" w14:textId="77777777" w:rsidTr="00AE636E">
        <w:tc>
          <w:tcPr>
            <w:tcW w:w="8784" w:type="dxa"/>
          </w:tcPr>
          <w:p w14:paraId="0866760D" w14:textId="5939EF92" w:rsidR="00AE636E" w:rsidRPr="00AE636E" w:rsidRDefault="00AE636E" w:rsidP="002D42CB">
            <w:pPr>
              <w:pStyle w:val="BodyText"/>
              <w:spacing w:line="360" w:lineRule="auto"/>
              <w:rPr>
                <w:bCs/>
              </w:rPr>
            </w:pPr>
            <w:r w:rsidRPr="00AE636E">
              <w:rPr>
                <w:bCs/>
                <w:color w:val="FF0000"/>
              </w:rPr>
              <w:t>Please tick here to confirm your</w:t>
            </w:r>
            <w:r>
              <w:rPr>
                <w:bCs/>
                <w:color w:val="FF0000"/>
              </w:rPr>
              <w:t xml:space="preserve"> consent to a DBS check where appropriate.</w:t>
            </w:r>
          </w:p>
        </w:tc>
        <w:tc>
          <w:tcPr>
            <w:tcW w:w="1676" w:type="dxa"/>
          </w:tcPr>
          <w:p w14:paraId="5DCB9488" w14:textId="31DD0417" w:rsidR="00AE636E" w:rsidRDefault="00AE636E" w:rsidP="00A055FC">
            <w:r>
              <w:t>Yes / No</w:t>
            </w:r>
          </w:p>
        </w:tc>
      </w:tr>
    </w:tbl>
    <w:p w14:paraId="74191673" w14:textId="77777777" w:rsidR="00544D42" w:rsidRPr="000C4C7D" w:rsidRDefault="00544D42" w:rsidP="000B358F">
      <w:pPr>
        <w:pStyle w:val="BodyText"/>
      </w:pPr>
    </w:p>
    <w:p w14:paraId="75F34986" w14:textId="1593C7CC" w:rsidR="00F07CAF" w:rsidRDefault="00F07CAF">
      <w:pPr>
        <w:pStyle w:val="BodyText"/>
        <w:spacing w:before="10"/>
        <w:rPr>
          <w:sz w:val="21"/>
        </w:rPr>
      </w:pPr>
    </w:p>
    <w:tbl>
      <w:tblPr>
        <w:tblStyle w:val="TableGrid"/>
        <w:tblW w:w="0" w:type="auto"/>
        <w:tblLook w:val="04A0" w:firstRow="1" w:lastRow="0" w:firstColumn="1" w:lastColumn="0" w:noHBand="0" w:noVBand="1"/>
      </w:tblPr>
      <w:tblGrid>
        <w:gridCol w:w="2547"/>
        <w:gridCol w:w="2551"/>
        <w:gridCol w:w="2552"/>
        <w:gridCol w:w="2810"/>
      </w:tblGrid>
      <w:tr w:rsidR="00352B40" w14:paraId="1510AC06" w14:textId="77777777" w:rsidTr="00352B40">
        <w:tc>
          <w:tcPr>
            <w:tcW w:w="10460" w:type="dxa"/>
            <w:gridSpan w:val="4"/>
          </w:tcPr>
          <w:p w14:paraId="7C66F6A2" w14:textId="603284B9" w:rsidR="00352B40" w:rsidRPr="00352B40" w:rsidRDefault="00352B40" w:rsidP="00352B40">
            <w:pPr>
              <w:pStyle w:val="Heading1"/>
              <w:spacing w:before="1"/>
              <w:ind w:left="0"/>
            </w:pPr>
            <w:r>
              <w:rPr>
                <w:color w:val="008000"/>
              </w:rPr>
              <w:t>Emergency Contact Details</w:t>
            </w:r>
          </w:p>
        </w:tc>
      </w:tr>
      <w:tr w:rsidR="00352B40" w14:paraId="1C3BFE2E" w14:textId="77777777" w:rsidTr="00A01863">
        <w:tc>
          <w:tcPr>
            <w:tcW w:w="2547" w:type="dxa"/>
          </w:tcPr>
          <w:p w14:paraId="16D29058" w14:textId="28B0FFD6" w:rsidR="00352B40" w:rsidRDefault="00352B40" w:rsidP="00A055FC">
            <w:pPr>
              <w:spacing w:line="360" w:lineRule="auto"/>
            </w:pPr>
            <w:r>
              <w:t>Name</w:t>
            </w:r>
          </w:p>
        </w:tc>
        <w:tc>
          <w:tcPr>
            <w:tcW w:w="7913" w:type="dxa"/>
            <w:gridSpan w:val="3"/>
          </w:tcPr>
          <w:p w14:paraId="26F83CAA" w14:textId="77777777" w:rsidR="00352B40" w:rsidRDefault="00352B40" w:rsidP="00A055FC">
            <w:pPr>
              <w:spacing w:line="360" w:lineRule="auto"/>
            </w:pPr>
          </w:p>
        </w:tc>
      </w:tr>
      <w:tr w:rsidR="00352B40" w14:paraId="5430A727" w14:textId="77777777" w:rsidTr="00A01863">
        <w:tc>
          <w:tcPr>
            <w:tcW w:w="2547" w:type="dxa"/>
          </w:tcPr>
          <w:p w14:paraId="4492FBEF" w14:textId="5FC379F3" w:rsidR="00352B40" w:rsidRDefault="00352B40" w:rsidP="00A055FC">
            <w:pPr>
              <w:spacing w:line="360" w:lineRule="auto"/>
            </w:pPr>
            <w:r>
              <w:t>Relationship to you</w:t>
            </w:r>
          </w:p>
        </w:tc>
        <w:tc>
          <w:tcPr>
            <w:tcW w:w="7913" w:type="dxa"/>
            <w:gridSpan w:val="3"/>
          </w:tcPr>
          <w:p w14:paraId="55D7D5C4" w14:textId="77777777" w:rsidR="00352B40" w:rsidRDefault="00352B40" w:rsidP="00A055FC">
            <w:pPr>
              <w:spacing w:line="360" w:lineRule="auto"/>
            </w:pPr>
          </w:p>
        </w:tc>
      </w:tr>
      <w:tr w:rsidR="00352B40" w14:paraId="2FB4A94D" w14:textId="77777777" w:rsidTr="00A01863">
        <w:tc>
          <w:tcPr>
            <w:tcW w:w="2547" w:type="dxa"/>
          </w:tcPr>
          <w:p w14:paraId="69897309" w14:textId="066BAAD3" w:rsidR="00352B40" w:rsidRDefault="00352B40" w:rsidP="00A055FC">
            <w:bookmarkStart w:id="1" w:name="_Hlk95717934"/>
            <w:r>
              <w:t>Address</w:t>
            </w:r>
          </w:p>
        </w:tc>
        <w:tc>
          <w:tcPr>
            <w:tcW w:w="7913" w:type="dxa"/>
            <w:gridSpan w:val="3"/>
          </w:tcPr>
          <w:p w14:paraId="6CCF173C" w14:textId="77777777" w:rsidR="00352B40" w:rsidRDefault="00352B40" w:rsidP="00A055FC"/>
          <w:p w14:paraId="2D9211F1" w14:textId="5FE72E95" w:rsidR="00352B40" w:rsidRDefault="00352B40" w:rsidP="00A055FC"/>
          <w:p w14:paraId="42F2E2FE" w14:textId="77777777" w:rsidR="00A01863" w:rsidRDefault="00A01863" w:rsidP="00A055FC"/>
          <w:p w14:paraId="66A93489" w14:textId="77777777" w:rsidR="00352B40" w:rsidRDefault="00352B40" w:rsidP="00A055FC"/>
          <w:p w14:paraId="0E13BEC5" w14:textId="77777777" w:rsidR="00352B40" w:rsidRDefault="00352B40" w:rsidP="00A055FC"/>
          <w:p w14:paraId="478CC536" w14:textId="77777777" w:rsidR="00352B40" w:rsidRDefault="00352B40" w:rsidP="00A055FC">
            <w:r>
              <w:t xml:space="preserve">                                                                     Post Code:</w:t>
            </w:r>
          </w:p>
          <w:p w14:paraId="590F0160" w14:textId="735CBB5D" w:rsidR="00352B40" w:rsidRDefault="00352B40" w:rsidP="00A055FC"/>
        </w:tc>
      </w:tr>
      <w:tr w:rsidR="00A01863" w14:paraId="53150386" w14:textId="77777777" w:rsidTr="00A01863">
        <w:tc>
          <w:tcPr>
            <w:tcW w:w="2547" w:type="dxa"/>
          </w:tcPr>
          <w:p w14:paraId="7DFA2DBC" w14:textId="398DB964" w:rsidR="00A01863" w:rsidRDefault="00A01863" w:rsidP="00A055FC">
            <w:pPr>
              <w:spacing w:line="360" w:lineRule="auto"/>
            </w:pPr>
            <w:r>
              <w:t>Tel: Day</w:t>
            </w:r>
          </w:p>
        </w:tc>
        <w:tc>
          <w:tcPr>
            <w:tcW w:w="2551" w:type="dxa"/>
          </w:tcPr>
          <w:p w14:paraId="01B98C06" w14:textId="77777777" w:rsidR="00A01863" w:rsidRDefault="00A01863" w:rsidP="00A055FC">
            <w:pPr>
              <w:spacing w:line="360" w:lineRule="auto"/>
            </w:pPr>
          </w:p>
        </w:tc>
        <w:tc>
          <w:tcPr>
            <w:tcW w:w="2552" w:type="dxa"/>
          </w:tcPr>
          <w:p w14:paraId="463D6612" w14:textId="253A7E60" w:rsidR="00A01863" w:rsidRDefault="00A01863" w:rsidP="00A055FC">
            <w:pPr>
              <w:spacing w:line="360" w:lineRule="auto"/>
            </w:pPr>
            <w:r>
              <w:t>Tel: Evening</w:t>
            </w:r>
          </w:p>
        </w:tc>
        <w:tc>
          <w:tcPr>
            <w:tcW w:w="2810" w:type="dxa"/>
          </w:tcPr>
          <w:p w14:paraId="3C819A9B" w14:textId="77777777" w:rsidR="00A01863" w:rsidRDefault="00A01863" w:rsidP="00A055FC">
            <w:pPr>
              <w:spacing w:line="360" w:lineRule="auto"/>
            </w:pPr>
          </w:p>
        </w:tc>
      </w:tr>
      <w:bookmarkEnd w:id="1"/>
    </w:tbl>
    <w:p w14:paraId="39BEC8EB" w14:textId="08280F6E" w:rsidR="000C4C7D" w:rsidRDefault="000C4C7D" w:rsidP="00554170">
      <w:pPr>
        <w:pStyle w:val="Heading1"/>
        <w:spacing w:before="93" w:line="242" w:lineRule="auto"/>
        <w:ind w:left="0" w:right="592"/>
      </w:pPr>
    </w:p>
    <w:tbl>
      <w:tblPr>
        <w:tblStyle w:val="TableGrid"/>
        <w:tblW w:w="0" w:type="auto"/>
        <w:tblLook w:val="04A0" w:firstRow="1" w:lastRow="0" w:firstColumn="1" w:lastColumn="0" w:noHBand="0" w:noVBand="1"/>
      </w:tblPr>
      <w:tblGrid>
        <w:gridCol w:w="2547"/>
        <w:gridCol w:w="2551"/>
        <w:gridCol w:w="1134"/>
        <w:gridCol w:w="4228"/>
      </w:tblGrid>
      <w:tr w:rsidR="00A01863" w14:paraId="4B0DA1A1" w14:textId="77777777" w:rsidTr="00A01863">
        <w:tc>
          <w:tcPr>
            <w:tcW w:w="10460" w:type="dxa"/>
            <w:gridSpan w:val="4"/>
          </w:tcPr>
          <w:p w14:paraId="298AC0A7" w14:textId="2F8197EB" w:rsidR="00A01863" w:rsidRDefault="00A01863" w:rsidP="00A01863">
            <w:pPr>
              <w:pStyle w:val="Heading1"/>
              <w:ind w:left="0"/>
            </w:pPr>
            <w:r>
              <w:rPr>
                <w:color w:val="008000"/>
              </w:rPr>
              <w:t>References</w:t>
            </w:r>
          </w:p>
        </w:tc>
      </w:tr>
      <w:tr w:rsidR="00A01863" w14:paraId="0EF54C7F" w14:textId="77777777" w:rsidTr="00A01863">
        <w:trPr>
          <w:trHeight w:val="555"/>
        </w:trPr>
        <w:tc>
          <w:tcPr>
            <w:tcW w:w="10460" w:type="dxa"/>
            <w:gridSpan w:val="4"/>
          </w:tcPr>
          <w:p w14:paraId="29892FA3" w14:textId="4B773A82" w:rsidR="00A01863" w:rsidRDefault="00A01863" w:rsidP="00A01863">
            <w:pPr>
              <w:pStyle w:val="BodyText"/>
              <w:spacing w:before="1" w:line="242" w:lineRule="auto"/>
              <w:ind w:right="504"/>
              <w:rPr>
                <w:sz w:val="21"/>
              </w:rPr>
            </w:pPr>
            <w:r>
              <w:t>In order to protect the interests of Calvert Trust Exmoor, we need to ask you to provide details of a referee who is not related to you by blood or by marriage.</w:t>
            </w:r>
          </w:p>
        </w:tc>
      </w:tr>
      <w:tr w:rsidR="00A01863" w14:paraId="7DBBA11A" w14:textId="77777777" w:rsidTr="00A324C7">
        <w:tc>
          <w:tcPr>
            <w:tcW w:w="2547" w:type="dxa"/>
          </w:tcPr>
          <w:p w14:paraId="5C5F346C" w14:textId="77777777" w:rsidR="00A01863" w:rsidRDefault="00A01863" w:rsidP="00A324C7">
            <w:pPr>
              <w:pStyle w:val="BodyText"/>
              <w:spacing w:before="10"/>
              <w:rPr>
                <w:sz w:val="21"/>
              </w:rPr>
            </w:pPr>
            <w:r>
              <w:rPr>
                <w:sz w:val="21"/>
              </w:rPr>
              <w:t>Addr</w:t>
            </w:r>
            <w:r w:rsidRPr="00A055FC">
              <w:t>ess</w:t>
            </w:r>
          </w:p>
        </w:tc>
        <w:tc>
          <w:tcPr>
            <w:tcW w:w="7913" w:type="dxa"/>
            <w:gridSpan w:val="3"/>
          </w:tcPr>
          <w:p w14:paraId="4B6AEDF9" w14:textId="7AFB1472" w:rsidR="00A01863" w:rsidRDefault="00A01863" w:rsidP="00A324C7">
            <w:pPr>
              <w:pStyle w:val="BodyText"/>
              <w:spacing w:before="10"/>
              <w:rPr>
                <w:sz w:val="21"/>
              </w:rPr>
            </w:pPr>
          </w:p>
          <w:p w14:paraId="0D4C4204" w14:textId="77777777" w:rsidR="00A01863" w:rsidRDefault="00A01863" w:rsidP="00A324C7">
            <w:pPr>
              <w:pStyle w:val="BodyText"/>
              <w:spacing w:before="10"/>
              <w:rPr>
                <w:sz w:val="21"/>
              </w:rPr>
            </w:pPr>
          </w:p>
          <w:p w14:paraId="60384205" w14:textId="77777777" w:rsidR="00A01863" w:rsidRDefault="00A01863" w:rsidP="00A055FC"/>
          <w:p w14:paraId="6949AE7A" w14:textId="77777777" w:rsidR="00A01863" w:rsidRDefault="00A01863" w:rsidP="00A055FC"/>
          <w:p w14:paraId="4AB77767" w14:textId="77777777" w:rsidR="00A01863" w:rsidRDefault="00A01863" w:rsidP="00A055FC"/>
          <w:p w14:paraId="7B6C98A2" w14:textId="77777777" w:rsidR="00A01863" w:rsidRDefault="00A01863" w:rsidP="00A055FC">
            <w:r>
              <w:t xml:space="preserve">                                                                     Post Code:</w:t>
            </w:r>
          </w:p>
          <w:p w14:paraId="1028867A" w14:textId="77777777" w:rsidR="00A01863" w:rsidRDefault="00A01863" w:rsidP="00A324C7">
            <w:pPr>
              <w:pStyle w:val="BodyText"/>
              <w:spacing w:before="10"/>
              <w:rPr>
                <w:sz w:val="21"/>
              </w:rPr>
            </w:pPr>
          </w:p>
        </w:tc>
      </w:tr>
      <w:tr w:rsidR="00A01863" w14:paraId="01B44634" w14:textId="77777777" w:rsidTr="00A01863">
        <w:tc>
          <w:tcPr>
            <w:tcW w:w="2547" w:type="dxa"/>
          </w:tcPr>
          <w:p w14:paraId="222057C9" w14:textId="70EF5FA6" w:rsidR="00A01863" w:rsidRPr="00A055FC" w:rsidRDefault="00A01863" w:rsidP="00A324C7">
            <w:pPr>
              <w:pStyle w:val="BodyText"/>
              <w:spacing w:before="10" w:line="360" w:lineRule="auto"/>
            </w:pPr>
            <w:r w:rsidRPr="00A055FC">
              <w:t>Tel:</w:t>
            </w:r>
          </w:p>
        </w:tc>
        <w:tc>
          <w:tcPr>
            <w:tcW w:w="2551" w:type="dxa"/>
          </w:tcPr>
          <w:p w14:paraId="4DD47EE1" w14:textId="77777777" w:rsidR="00A01863" w:rsidRPr="00A055FC" w:rsidRDefault="00A01863" w:rsidP="00A055FC"/>
        </w:tc>
        <w:tc>
          <w:tcPr>
            <w:tcW w:w="1134" w:type="dxa"/>
          </w:tcPr>
          <w:p w14:paraId="6C1454CD" w14:textId="1CBB695C" w:rsidR="00A01863" w:rsidRPr="00A055FC" w:rsidRDefault="00A01863" w:rsidP="00A324C7">
            <w:pPr>
              <w:pStyle w:val="BodyText"/>
              <w:spacing w:before="10" w:line="360" w:lineRule="auto"/>
            </w:pPr>
            <w:r w:rsidRPr="00A055FC">
              <w:t>Email:</w:t>
            </w:r>
          </w:p>
        </w:tc>
        <w:tc>
          <w:tcPr>
            <w:tcW w:w="4228" w:type="dxa"/>
          </w:tcPr>
          <w:p w14:paraId="63063F39" w14:textId="77777777" w:rsidR="00A01863" w:rsidRDefault="00A01863" w:rsidP="00A055FC"/>
        </w:tc>
      </w:tr>
      <w:tr w:rsidR="00A01863" w14:paraId="0B7AE932" w14:textId="77777777" w:rsidTr="00A01863">
        <w:tc>
          <w:tcPr>
            <w:tcW w:w="2547" w:type="dxa"/>
          </w:tcPr>
          <w:p w14:paraId="70A183BE" w14:textId="40F6FD3E" w:rsidR="00A01863" w:rsidRPr="00A055FC" w:rsidRDefault="00A01863">
            <w:pPr>
              <w:pStyle w:val="BodyText"/>
              <w:spacing w:before="10"/>
            </w:pPr>
            <w:r w:rsidRPr="00A055FC">
              <w:t>How do you know this</w:t>
            </w:r>
            <w:r w:rsidRPr="00A055FC">
              <w:rPr>
                <w:spacing w:val="-31"/>
              </w:rPr>
              <w:t xml:space="preserve"> </w:t>
            </w:r>
            <w:r w:rsidRPr="00A055FC">
              <w:t>person?</w:t>
            </w:r>
          </w:p>
        </w:tc>
        <w:tc>
          <w:tcPr>
            <w:tcW w:w="7913" w:type="dxa"/>
            <w:gridSpan w:val="3"/>
          </w:tcPr>
          <w:p w14:paraId="233E757E" w14:textId="77777777" w:rsidR="00A01863" w:rsidRPr="00A055FC" w:rsidRDefault="00A01863">
            <w:pPr>
              <w:pStyle w:val="BodyText"/>
              <w:spacing w:before="10"/>
            </w:pPr>
          </w:p>
          <w:p w14:paraId="3DC710FE" w14:textId="77777777" w:rsidR="00A01863" w:rsidRPr="00A055FC" w:rsidRDefault="00A01863" w:rsidP="00A055FC"/>
          <w:p w14:paraId="7F4815D8" w14:textId="2E2E357F" w:rsidR="00A01863" w:rsidRPr="00A055FC" w:rsidRDefault="00A01863">
            <w:pPr>
              <w:pStyle w:val="BodyText"/>
              <w:spacing w:before="10"/>
            </w:pPr>
          </w:p>
        </w:tc>
      </w:tr>
    </w:tbl>
    <w:p w14:paraId="68900A37" w14:textId="78E4CA3A" w:rsidR="00A01863" w:rsidRDefault="00A01863">
      <w:pPr>
        <w:pStyle w:val="BodyText"/>
        <w:spacing w:before="10"/>
        <w:rPr>
          <w:sz w:val="21"/>
        </w:rPr>
      </w:pPr>
    </w:p>
    <w:p w14:paraId="7C2F02A3" w14:textId="328512E3" w:rsidR="00A01863" w:rsidRDefault="00A01863">
      <w:pPr>
        <w:pStyle w:val="BodyText"/>
        <w:spacing w:before="10"/>
        <w:rPr>
          <w:sz w:val="21"/>
        </w:rPr>
      </w:pPr>
    </w:p>
    <w:p w14:paraId="3632690E" w14:textId="46F508B7" w:rsidR="00A01863" w:rsidRDefault="00A01863">
      <w:pPr>
        <w:pStyle w:val="BodyText"/>
        <w:spacing w:before="10"/>
        <w:rPr>
          <w:sz w:val="21"/>
        </w:rPr>
      </w:pPr>
    </w:p>
    <w:p w14:paraId="237339C3" w14:textId="418D5CCF" w:rsidR="00A01863" w:rsidRDefault="00A01863">
      <w:pPr>
        <w:pStyle w:val="BodyText"/>
        <w:spacing w:before="5"/>
        <w:rPr>
          <w:sz w:val="15"/>
        </w:rPr>
      </w:pPr>
    </w:p>
    <w:tbl>
      <w:tblPr>
        <w:tblStyle w:val="TableGrid"/>
        <w:tblW w:w="0" w:type="auto"/>
        <w:tblLook w:val="04A0" w:firstRow="1" w:lastRow="0" w:firstColumn="1" w:lastColumn="0" w:noHBand="0" w:noVBand="1"/>
      </w:tblPr>
      <w:tblGrid>
        <w:gridCol w:w="9607"/>
        <w:gridCol w:w="853"/>
      </w:tblGrid>
      <w:tr w:rsidR="00A01863" w14:paraId="4FCAD23F" w14:textId="77777777" w:rsidTr="52422858">
        <w:tc>
          <w:tcPr>
            <w:tcW w:w="10460" w:type="dxa"/>
            <w:gridSpan w:val="2"/>
          </w:tcPr>
          <w:p w14:paraId="35A681B5" w14:textId="3F77E9E5" w:rsidR="00A01863" w:rsidRPr="00A01863" w:rsidRDefault="00A01863" w:rsidP="00A055FC">
            <w:pPr>
              <w:pStyle w:val="Heading1"/>
              <w:spacing w:line="276" w:lineRule="auto"/>
              <w:ind w:left="0"/>
            </w:pPr>
            <w:r>
              <w:rPr>
                <w:color w:val="008000"/>
              </w:rPr>
              <w:lastRenderedPageBreak/>
              <w:t>Personal Declaration</w:t>
            </w:r>
          </w:p>
        </w:tc>
      </w:tr>
      <w:tr w:rsidR="00A01863" w14:paraId="4E92808B" w14:textId="77777777" w:rsidTr="52422858">
        <w:tc>
          <w:tcPr>
            <w:tcW w:w="10460" w:type="dxa"/>
            <w:gridSpan w:val="2"/>
          </w:tcPr>
          <w:p w14:paraId="362E1A00" w14:textId="77777777" w:rsidR="00A01863" w:rsidRDefault="00A01863" w:rsidP="00A01863">
            <w:pPr>
              <w:jc w:val="both"/>
            </w:pPr>
          </w:p>
          <w:p w14:paraId="49E9AAFD" w14:textId="31B24166" w:rsidR="00A01863" w:rsidRDefault="00A01863" w:rsidP="00A01863">
            <w:pPr>
              <w:jc w:val="both"/>
            </w:pPr>
            <w:r>
              <w:t>I declare that the information provided is, to the best of my knowledge, true and complete.</w:t>
            </w:r>
          </w:p>
          <w:p w14:paraId="7B3CD8DF" w14:textId="77777777" w:rsidR="00A01863" w:rsidRDefault="00A01863" w:rsidP="00A01863">
            <w:pPr>
              <w:jc w:val="both"/>
            </w:pPr>
          </w:p>
          <w:p w14:paraId="245186A6" w14:textId="6616B593" w:rsidR="00A01863" w:rsidRDefault="00A01863" w:rsidP="00A01863">
            <w:pPr>
              <w:jc w:val="both"/>
            </w:pPr>
            <w:r>
              <w:t xml:space="preserve">I agree that the failure to disclose relevant information may render this application and any subsequent applications invalid. In accordance with the Data Protection Act </w:t>
            </w:r>
            <w:r w:rsidR="00D262C4">
              <w:t>2018</w:t>
            </w:r>
            <w:r>
              <w:t>, I agree that Calvert Trust Exmoor may hold and use the data provided in this form for the purpose of administering and supervising my work with the charity. I confirm I have read the Volunteering Policy. I understand that Calvert Trust Exmoor hold the right to terminate my placement as a volunteer at any time; there is no formal contract of employment. However, we will expect you to comply with the relevant parts of the Code of Conduct in our Staff handbook. You will be made aware of these as part of the induction process.</w:t>
            </w:r>
          </w:p>
          <w:p w14:paraId="66A766DE" w14:textId="77777777" w:rsidR="00A01863" w:rsidRDefault="00A01863" w:rsidP="00A01863">
            <w:pPr>
              <w:pStyle w:val="BodyText"/>
              <w:jc w:val="both"/>
            </w:pPr>
          </w:p>
          <w:p w14:paraId="3F224750" w14:textId="21A840FA" w:rsidR="00A01863" w:rsidRDefault="00A01863" w:rsidP="00A01863">
            <w:pPr>
              <w:jc w:val="both"/>
            </w:pPr>
            <w:r>
              <w:t>All of the above information is to the best of my knowledge, correct. I will inform Calvert Trust Exmoor of any relevant changes to my medical circumstances, and give my consent for emergency treatment, including</w:t>
            </w:r>
            <w:r>
              <w:rPr>
                <w:spacing w:val="-6"/>
              </w:rPr>
              <w:t xml:space="preserve"> </w:t>
            </w:r>
            <w:proofErr w:type="spellStart"/>
            <w:r>
              <w:t>anaesthetic</w:t>
            </w:r>
            <w:proofErr w:type="spellEnd"/>
            <w:r>
              <w:t>,</w:t>
            </w:r>
            <w:r>
              <w:rPr>
                <w:spacing w:val="-5"/>
              </w:rPr>
              <w:t xml:space="preserve"> </w:t>
            </w:r>
            <w:r>
              <w:t>as</w:t>
            </w:r>
            <w:r>
              <w:rPr>
                <w:spacing w:val="-4"/>
              </w:rPr>
              <w:t xml:space="preserve"> </w:t>
            </w:r>
            <w:r>
              <w:t>considered</w:t>
            </w:r>
            <w:r>
              <w:rPr>
                <w:spacing w:val="-1"/>
              </w:rPr>
              <w:t xml:space="preserve"> </w:t>
            </w:r>
            <w:r>
              <w:t>necessary</w:t>
            </w:r>
            <w:r>
              <w:rPr>
                <w:spacing w:val="-3"/>
              </w:rPr>
              <w:t xml:space="preserve"> </w:t>
            </w:r>
            <w:r>
              <w:t>by</w:t>
            </w:r>
            <w:r>
              <w:rPr>
                <w:spacing w:val="-4"/>
              </w:rPr>
              <w:t xml:space="preserve"> </w:t>
            </w:r>
            <w:r>
              <w:t>the</w:t>
            </w:r>
            <w:r>
              <w:rPr>
                <w:spacing w:val="-1"/>
              </w:rPr>
              <w:t xml:space="preserve"> </w:t>
            </w:r>
            <w:r>
              <w:t>medical</w:t>
            </w:r>
            <w:r>
              <w:rPr>
                <w:spacing w:val="-8"/>
              </w:rPr>
              <w:t xml:space="preserve"> </w:t>
            </w:r>
            <w:r>
              <w:t>authorities.</w:t>
            </w:r>
            <w:r>
              <w:rPr>
                <w:spacing w:val="-4"/>
              </w:rPr>
              <w:t xml:space="preserve"> </w:t>
            </w:r>
            <w:r>
              <w:t>I</w:t>
            </w:r>
            <w:r>
              <w:rPr>
                <w:spacing w:val="-5"/>
              </w:rPr>
              <w:t xml:space="preserve"> </w:t>
            </w:r>
            <w:r>
              <w:t>am</w:t>
            </w:r>
            <w:r>
              <w:rPr>
                <w:spacing w:val="-2"/>
              </w:rPr>
              <w:t xml:space="preserve"> </w:t>
            </w:r>
            <w:r>
              <w:t>aware</w:t>
            </w:r>
            <w:r>
              <w:rPr>
                <w:spacing w:val="-1"/>
              </w:rPr>
              <w:t xml:space="preserve"> </w:t>
            </w:r>
            <w:r>
              <w:t>of</w:t>
            </w:r>
            <w:r>
              <w:rPr>
                <w:spacing w:val="-5"/>
              </w:rPr>
              <w:t xml:space="preserve"> </w:t>
            </w:r>
            <w:r>
              <w:t>the</w:t>
            </w:r>
            <w:r>
              <w:rPr>
                <w:spacing w:val="-1"/>
              </w:rPr>
              <w:t xml:space="preserve"> </w:t>
            </w:r>
            <w:r>
              <w:t>nature of</w:t>
            </w:r>
            <w:r>
              <w:rPr>
                <w:spacing w:val="-5"/>
              </w:rPr>
              <w:t xml:space="preserve"> </w:t>
            </w:r>
            <w:r>
              <w:t>the activities, in that there is an element of risk and I voluntarily accept the risks</w:t>
            </w:r>
            <w:r>
              <w:rPr>
                <w:spacing w:val="-36"/>
              </w:rPr>
              <w:t xml:space="preserve"> </w:t>
            </w:r>
            <w:r>
              <w:t>involved.</w:t>
            </w:r>
          </w:p>
          <w:p w14:paraId="4ED17B87" w14:textId="77777777" w:rsidR="00A01863" w:rsidRDefault="00A01863" w:rsidP="00A01863">
            <w:pPr>
              <w:jc w:val="both"/>
            </w:pPr>
          </w:p>
          <w:p w14:paraId="618F3935" w14:textId="77777777" w:rsidR="00A01863" w:rsidRDefault="00A01863">
            <w:pPr>
              <w:pStyle w:val="BodyText"/>
              <w:spacing w:before="1"/>
              <w:rPr>
                <w:rFonts w:ascii="Carlito"/>
                <w:sz w:val="12"/>
              </w:rPr>
            </w:pPr>
          </w:p>
        </w:tc>
      </w:tr>
      <w:tr w:rsidR="006D4472" w14:paraId="42987726" w14:textId="77777777" w:rsidTr="00D36487">
        <w:tc>
          <w:tcPr>
            <w:tcW w:w="9607" w:type="dxa"/>
          </w:tcPr>
          <w:p w14:paraId="2C922983" w14:textId="484086B1" w:rsidR="006D4472" w:rsidRDefault="006D4472">
            <w:pPr>
              <w:pStyle w:val="BodyText"/>
              <w:spacing w:before="3"/>
            </w:pPr>
            <w:r>
              <w:t xml:space="preserve">Please tick if you </w:t>
            </w:r>
            <w:r w:rsidRPr="52422858">
              <w:rPr>
                <w:b/>
                <w:bCs/>
                <w:color w:val="FF0000"/>
              </w:rPr>
              <w:t xml:space="preserve">DO </w:t>
            </w:r>
            <w:r>
              <w:t>give permission for your photograph to be used in any Calvert Trust Exmoor publicity, marketing, printed material or website</w:t>
            </w:r>
          </w:p>
        </w:tc>
        <w:tc>
          <w:tcPr>
            <w:tcW w:w="853" w:type="dxa"/>
          </w:tcPr>
          <w:p w14:paraId="7E4F4860" w14:textId="77777777" w:rsidR="006D4472" w:rsidRDefault="006D4472">
            <w:pPr>
              <w:pStyle w:val="BodyText"/>
              <w:spacing w:before="3"/>
            </w:pPr>
          </w:p>
        </w:tc>
      </w:tr>
      <w:tr w:rsidR="009723C7" w14:paraId="71A4855C" w14:textId="77777777" w:rsidTr="00D36487">
        <w:trPr>
          <w:trHeight w:val="1628"/>
        </w:trPr>
        <w:tc>
          <w:tcPr>
            <w:tcW w:w="9607" w:type="dxa"/>
          </w:tcPr>
          <w:p w14:paraId="73860124" w14:textId="6C4B326F" w:rsidR="00DD3851" w:rsidRPr="00B34396" w:rsidRDefault="00177DF8" w:rsidP="000A441D">
            <w:pPr>
              <w:rPr>
                <w:b/>
                <w:bCs/>
              </w:rPr>
            </w:pPr>
            <w:r w:rsidRPr="00B34396">
              <w:rPr>
                <w:b/>
                <w:bCs/>
              </w:rPr>
              <w:t xml:space="preserve">To hear from us about news, fundraising, accessible breaks and activities, and how you can help support people with disabilities at Calvert </w:t>
            </w:r>
            <w:proofErr w:type="spellStart"/>
            <w:r w:rsidRPr="00B34396">
              <w:rPr>
                <w:b/>
                <w:bCs/>
              </w:rPr>
              <w:t>Exmoor</w:t>
            </w:r>
            <w:proofErr w:type="spellEnd"/>
            <w:r w:rsidRPr="00B34396">
              <w:rPr>
                <w:b/>
                <w:bCs/>
              </w:rPr>
              <w:t>, please confirm how we can contact you</w:t>
            </w:r>
            <w:r w:rsidR="00FA3136" w:rsidRPr="00B34396">
              <w:rPr>
                <w:b/>
                <w:bCs/>
              </w:rPr>
              <w:t xml:space="preserve"> by ticking the relevant box</w:t>
            </w:r>
            <w:r w:rsidR="000A441D" w:rsidRPr="00B34396">
              <w:rPr>
                <w:b/>
                <w:bCs/>
              </w:rPr>
              <w:t>.</w:t>
            </w:r>
          </w:p>
          <w:p w14:paraId="0020FD82" w14:textId="2B2FFD3D" w:rsidR="000A441D" w:rsidRDefault="002710A8" w:rsidP="000A441D">
            <w:r w:rsidRPr="002E31F7">
              <w:t>If you change your mind,</w:t>
            </w:r>
            <w:r>
              <w:t xml:space="preserve"> </w:t>
            </w:r>
            <w:r w:rsidRPr="002E31F7">
              <w:t>email exmoor@calvert-trust.org.uk or phone 01598 763221 to update your preferences. For more information about how we use data, visit our online Privacy Policy.</w:t>
            </w:r>
          </w:p>
        </w:tc>
        <w:tc>
          <w:tcPr>
            <w:tcW w:w="853" w:type="dxa"/>
          </w:tcPr>
          <w:p w14:paraId="331B249F" w14:textId="201AA9C4" w:rsidR="009723C7" w:rsidRDefault="005D608F">
            <w:pPr>
              <w:pStyle w:val="BodyText"/>
              <w:spacing w:before="3"/>
            </w:pPr>
            <w:r>
              <w:t>Email</w:t>
            </w:r>
          </w:p>
          <w:p w14:paraId="6E9DA766" w14:textId="51678C88" w:rsidR="005D608F" w:rsidRDefault="00FA3136">
            <w:pPr>
              <w:pStyle w:val="BodyText"/>
              <w:spacing w:before="3"/>
            </w:pPr>
            <w:r>
              <w:rPr>
                <w:noProof/>
              </w:rPr>
              <mc:AlternateContent>
                <mc:Choice Requires="wps">
                  <w:drawing>
                    <wp:anchor distT="0" distB="0" distL="114300" distR="114300" simplePos="0" relativeHeight="251661312" behindDoc="0" locked="0" layoutInCell="1" allowOverlap="1" wp14:anchorId="0C8727BC" wp14:editId="47419C83">
                      <wp:simplePos x="0" y="0"/>
                      <wp:positionH relativeFrom="column">
                        <wp:posOffset>65405</wp:posOffset>
                      </wp:positionH>
                      <wp:positionV relativeFrom="paragraph">
                        <wp:posOffset>7620</wp:posOffset>
                      </wp:positionV>
                      <wp:extent cx="229235" cy="133350"/>
                      <wp:effectExtent l="0" t="0" r="18415" b="19050"/>
                      <wp:wrapNone/>
                      <wp:docPr id="2" name="Rectangle 2"/>
                      <wp:cNvGraphicFramePr/>
                      <a:graphic xmlns:a="http://schemas.openxmlformats.org/drawingml/2006/main">
                        <a:graphicData uri="http://schemas.microsoft.com/office/word/2010/wordprocessingShape">
                          <wps:wsp>
                            <wps:cNvSpPr/>
                            <wps:spPr>
                              <a:xfrm>
                                <a:off x="0" y="0"/>
                                <a:ext cx="229235" cy="13335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0E517F" id="Rectangle 2" o:spid="_x0000_s1026" style="position:absolute;margin-left:5.15pt;margin-top:.6pt;width:18.05pt;height:1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" fillcolor="white [3212]" strokecolor="black [3213]" strokeweight=".25pt"/>
                  </w:pict>
                </mc:Fallback>
              </mc:AlternateContent>
            </w:r>
          </w:p>
          <w:p w14:paraId="11EBE02A" w14:textId="12F32CC4" w:rsidR="005D608F" w:rsidRDefault="005D608F">
            <w:pPr>
              <w:pStyle w:val="BodyText"/>
              <w:spacing w:before="3"/>
            </w:pPr>
            <w:r>
              <w:t>Phone</w:t>
            </w:r>
          </w:p>
          <w:p w14:paraId="1BA08997" w14:textId="3F935049" w:rsidR="005D608F" w:rsidRDefault="00FA3136">
            <w:pPr>
              <w:pStyle w:val="BodyText"/>
              <w:spacing w:before="3"/>
            </w:pPr>
            <w:r>
              <w:rPr>
                <w:noProof/>
              </w:rPr>
              <mc:AlternateContent>
                <mc:Choice Requires="wps">
                  <w:drawing>
                    <wp:anchor distT="0" distB="0" distL="114300" distR="114300" simplePos="0" relativeHeight="251663360" behindDoc="0" locked="0" layoutInCell="1" allowOverlap="1" wp14:anchorId="117BD471" wp14:editId="4E079A04">
                      <wp:simplePos x="0" y="0"/>
                      <wp:positionH relativeFrom="column">
                        <wp:posOffset>74930</wp:posOffset>
                      </wp:positionH>
                      <wp:positionV relativeFrom="paragraph">
                        <wp:posOffset>7620</wp:posOffset>
                      </wp:positionV>
                      <wp:extent cx="229235" cy="133350"/>
                      <wp:effectExtent l="0" t="0" r="18415" b="19050"/>
                      <wp:wrapNone/>
                      <wp:docPr id="4" name="Rectangle 4"/>
                      <wp:cNvGraphicFramePr/>
                      <a:graphic xmlns:a="http://schemas.openxmlformats.org/drawingml/2006/main">
                        <a:graphicData uri="http://schemas.microsoft.com/office/word/2010/wordprocessingShape">
                          <wps:wsp>
                            <wps:cNvSpPr/>
                            <wps:spPr>
                              <a:xfrm>
                                <a:off x="0" y="0"/>
                                <a:ext cx="229235" cy="13335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BDEBA7" id="Rectangle 4" o:spid="_x0000_s1026" style="position:absolute;margin-left:5.9pt;margin-top:.6pt;width:18.05pt;height:1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" fillcolor="white [3212]" strokecolor="black [3213]" strokeweight=".25pt"/>
                  </w:pict>
                </mc:Fallback>
              </mc:AlternateContent>
            </w:r>
          </w:p>
          <w:p w14:paraId="165B8540" w14:textId="77777777" w:rsidR="005D608F" w:rsidRDefault="00DD3851">
            <w:pPr>
              <w:pStyle w:val="BodyText"/>
              <w:spacing w:before="3"/>
            </w:pPr>
            <w:r>
              <w:t>Post</w:t>
            </w:r>
          </w:p>
          <w:p w14:paraId="0CAA0593" w14:textId="22FA0672" w:rsidR="00DD3851" w:rsidRDefault="00BA41A4">
            <w:pPr>
              <w:pStyle w:val="BodyText"/>
              <w:spacing w:before="3"/>
            </w:pPr>
            <w:r>
              <w:rPr>
                <w:noProof/>
              </w:rPr>
              <mc:AlternateContent>
                <mc:Choice Requires="wps">
                  <w:drawing>
                    <wp:anchor distT="0" distB="0" distL="114300" distR="114300" simplePos="0" relativeHeight="251665408" behindDoc="0" locked="0" layoutInCell="1" allowOverlap="1" wp14:anchorId="49F87CE7" wp14:editId="55AA4FA1">
                      <wp:simplePos x="0" y="0"/>
                      <wp:positionH relativeFrom="column">
                        <wp:posOffset>74930</wp:posOffset>
                      </wp:positionH>
                      <wp:positionV relativeFrom="paragraph">
                        <wp:posOffset>7620</wp:posOffset>
                      </wp:positionV>
                      <wp:extent cx="229235" cy="133350"/>
                      <wp:effectExtent l="0" t="0" r="18415" b="19050"/>
                      <wp:wrapNone/>
                      <wp:docPr id="5" name="Rectangle 5"/>
                      <wp:cNvGraphicFramePr/>
                      <a:graphic xmlns:a="http://schemas.openxmlformats.org/drawingml/2006/main">
                        <a:graphicData uri="http://schemas.microsoft.com/office/word/2010/wordprocessingShape">
                          <wps:wsp>
                            <wps:cNvSpPr/>
                            <wps:spPr>
                              <a:xfrm>
                                <a:off x="0" y="0"/>
                                <a:ext cx="229235" cy="13335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0F0780" id="Rectangle 5" o:spid="_x0000_s1026" style="position:absolute;margin-left:5.9pt;margin-top:.6pt;width:18.05pt;height:10.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" fillcolor="white [3212]" strokecolor="black [3213]" strokeweight=".25pt"/>
                  </w:pict>
                </mc:Fallback>
              </mc:AlternateContent>
            </w:r>
          </w:p>
        </w:tc>
      </w:tr>
    </w:tbl>
    <w:p w14:paraId="3289CFEA" w14:textId="2F0FCB6C" w:rsidR="00F07CAF" w:rsidRDefault="00F07CAF">
      <w:pPr>
        <w:pStyle w:val="BodyText"/>
        <w:rPr>
          <w:sz w:val="24"/>
        </w:rPr>
      </w:pPr>
    </w:p>
    <w:p w14:paraId="0BFBC6F4" w14:textId="550C3483" w:rsidR="006D4472" w:rsidRDefault="006D4472">
      <w:pPr>
        <w:pStyle w:val="BodyText"/>
        <w:rPr>
          <w:sz w:val="24"/>
        </w:rPr>
      </w:pPr>
    </w:p>
    <w:tbl>
      <w:tblPr>
        <w:tblStyle w:val="TableGrid"/>
        <w:tblW w:w="0" w:type="auto"/>
        <w:tblLook w:val="04A0" w:firstRow="1" w:lastRow="0" w:firstColumn="1" w:lastColumn="0" w:noHBand="0" w:noVBand="1"/>
      </w:tblPr>
      <w:tblGrid>
        <w:gridCol w:w="5230"/>
        <w:gridCol w:w="5230"/>
      </w:tblGrid>
      <w:tr w:rsidR="006D4472" w14:paraId="2653734E" w14:textId="77777777" w:rsidTr="006D4472">
        <w:tc>
          <w:tcPr>
            <w:tcW w:w="5230" w:type="dxa"/>
          </w:tcPr>
          <w:p w14:paraId="335BE818" w14:textId="56D05842" w:rsidR="006D4472" w:rsidRDefault="006D4472" w:rsidP="006D4472">
            <w:pPr>
              <w:pStyle w:val="BodyText"/>
              <w:spacing w:line="360" w:lineRule="auto"/>
              <w:rPr>
                <w:sz w:val="24"/>
              </w:rPr>
            </w:pPr>
            <w:r>
              <w:rPr>
                <w:sz w:val="24"/>
              </w:rPr>
              <w:t>Name (BLOCK CAPITALS):</w:t>
            </w:r>
          </w:p>
        </w:tc>
        <w:tc>
          <w:tcPr>
            <w:tcW w:w="5230" w:type="dxa"/>
          </w:tcPr>
          <w:p w14:paraId="67E3B995" w14:textId="77777777" w:rsidR="006D4472" w:rsidRDefault="006D4472" w:rsidP="006D4472">
            <w:pPr>
              <w:pStyle w:val="BodyText"/>
              <w:spacing w:line="360" w:lineRule="auto"/>
              <w:rPr>
                <w:sz w:val="24"/>
              </w:rPr>
            </w:pPr>
          </w:p>
        </w:tc>
      </w:tr>
      <w:tr w:rsidR="006D4472" w14:paraId="3C8436A6" w14:textId="77777777" w:rsidTr="006D4472">
        <w:tc>
          <w:tcPr>
            <w:tcW w:w="5230" w:type="dxa"/>
          </w:tcPr>
          <w:p w14:paraId="6A7B3992" w14:textId="697AF69F" w:rsidR="006D4472" w:rsidRDefault="006D4472" w:rsidP="006D4472">
            <w:pPr>
              <w:pStyle w:val="BodyText"/>
              <w:spacing w:line="360" w:lineRule="auto"/>
              <w:rPr>
                <w:sz w:val="24"/>
              </w:rPr>
            </w:pPr>
            <w:r>
              <w:rPr>
                <w:sz w:val="24"/>
              </w:rPr>
              <w:t>Signed:</w:t>
            </w:r>
          </w:p>
        </w:tc>
        <w:tc>
          <w:tcPr>
            <w:tcW w:w="5230" w:type="dxa"/>
          </w:tcPr>
          <w:p w14:paraId="145C85C3" w14:textId="77777777" w:rsidR="006D4472" w:rsidRDefault="006D4472" w:rsidP="006D4472">
            <w:pPr>
              <w:pStyle w:val="BodyText"/>
              <w:spacing w:line="360" w:lineRule="auto"/>
              <w:rPr>
                <w:sz w:val="24"/>
              </w:rPr>
            </w:pPr>
          </w:p>
        </w:tc>
      </w:tr>
      <w:tr w:rsidR="006D4472" w14:paraId="04E4D424" w14:textId="77777777" w:rsidTr="006D4472">
        <w:tc>
          <w:tcPr>
            <w:tcW w:w="5230" w:type="dxa"/>
          </w:tcPr>
          <w:p w14:paraId="3731499C" w14:textId="4553547A" w:rsidR="006D4472" w:rsidRDefault="006D4472" w:rsidP="006D4472">
            <w:pPr>
              <w:pStyle w:val="BodyText"/>
              <w:spacing w:line="360" w:lineRule="auto"/>
              <w:rPr>
                <w:sz w:val="24"/>
              </w:rPr>
            </w:pPr>
            <w:r>
              <w:rPr>
                <w:sz w:val="24"/>
              </w:rPr>
              <w:t>Date:</w:t>
            </w:r>
          </w:p>
        </w:tc>
        <w:tc>
          <w:tcPr>
            <w:tcW w:w="5230" w:type="dxa"/>
          </w:tcPr>
          <w:p w14:paraId="78E1AE33" w14:textId="77777777" w:rsidR="006D4472" w:rsidRDefault="006D4472" w:rsidP="006D4472">
            <w:pPr>
              <w:pStyle w:val="BodyText"/>
              <w:spacing w:line="360" w:lineRule="auto"/>
              <w:rPr>
                <w:sz w:val="24"/>
              </w:rPr>
            </w:pPr>
          </w:p>
        </w:tc>
      </w:tr>
    </w:tbl>
    <w:p w14:paraId="5047766E" w14:textId="1285E02B" w:rsidR="006D4472" w:rsidRDefault="006D4472">
      <w:pPr>
        <w:pStyle w:val="BodyText"/>
        <w:rPr>
          <w:sz w:val="24"/>
        </w:rPr>
      </w:pPr>
    </w:p>
    <w:p w14:paraId="34F593DC" w14:textId="7C33ADAE" w:rsidR="006D4472" w:rsidRDefault="006D4472">
      <w:pPr>
        <w:pStyle w:val="BodyText"/>
        <w:rPr>
          <w:sz w:val="24"/>
        </w:rPr>
      </w:pPr>
    </w:p>
    <w:p w14:paraId="73E10A8A" w14:textId="659ADD5A" w:rsidR="00F07CAF" w:rsidRDefault="000D7774" w:rsidP="006D4472">
      <w:pPr>
        <w:pStyle w:val="Heading1"/>
        <w:ind w:left="0"/>
        <w:rPr>
          <w:b w:val="0"/>
        </w:rPr>
      </w:pPr>
      <w:r>
        <w:rPr>
          <w:noProof/>
          <w:color w:val="0000FF"/>
          <w:u w:val="single" w:color="0000FF"/>
        </w:rPr>
        <w:drawing>
          <wp:anchor distT="0" distB="0" distL="114300" distR="114300" simplePos="0" relativeHeight="251658240" behindDoc="1" locked="0" layoutInCell="1" allowOverlap="1" wp14:anchorId="5C418F40" wp14:editId="7D4955CB">
            <wp:simplePos x="0" y="0"/>
            <wp:positionH relativeFrom="column">
              <wp:posOffset>4311650</wp:posOffset>
            </wp:positionH>
            <wp:positionV relativeFrom="paragraph">
              <wp:posOffset>8890</wp:posOffset>
            </wp:positionV>
            <wp:extent cx="2172335" cy="927100"/>
            <wp:effectExtent l="0" t="0" r="0" b="6350"/>
            <wp:wrapNone/>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927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43EB0">
        <w:rPr>
          <w:color w:val="008000"/>
        </w:rPr>
        <w:t>Please return this form to</w:t>
      </w:r>
      <w:r w:rsidR="00343EB0">
        <w:rPr>
          <w:b w:val="0"/>
          <w:color w:val="008000"/>
        </w:rPr>
        <w:t>:</w:t>
      </w:r>
    </w:p>
    <w:p w14:paraId="1B5E42DA" w14:textId="1CE6E259" w:rsidR="00F07CAF" w:rsidRDefault="00F07CAF">
      <w:pPr>
        <w:pStyle w:val="BodyText"/>
        <w:spacing w:before="10"/>
        <w:rPr>
          <w:sz w:val="21"/>
        </w:rPr>
      </w:pPr>
    </w:p>
    <w:p w14:paraId="7B17ADAD" w14:textId="77777777" w:rsidR="006D4472" w:rsidRDefault="006D4472" w:rsidP="006D4472">
      <w:pPr>
        <w:pStyle w:val="BodyText"/>
        <w:spacing w:before="1"/>
        <w:ind w:right="7917"/>
      </w:pPr>
      <w:bookmarkStart w:id="2" w:name="Volunteer_Coordinator"/>
      <w:bookmarkStart w:id="3" w:name="Calvert_Trust_Exmoor"/>
      <w:bookmarkEnd w:id="2"/>
      <w:bookmarkEnd w:id="3"/>
      <w:r>
        <w:t>Alison Perry</w:t>
      </w:r>
    </w:p>
    <w:p w14:paraId="603C0D85" w14:textId="4B40DA16" w:rsidR="006D4472" w:rsidRDefault="00343EB0" w:rsidP="006D4472">
      <w:pPr>
        <w:pStyle w:val="BodyText"/>
        <w:spacing w:before="1"/>
        <w:ind w:right="7917"/>
      </w:pPr>
      <w:r>
        <w:t>Voluntee</w:t>
      </w:r>
      <w:r w:rsidR="006D4472">
        <w:t xml:space="preserve">r </w:t>
      </w:r>
      <w:r>
        <w:t>Co</w:t>
      </w:r>
      <w:r w:rsidR="006D4472">
        <w:t>-O</w:t>
      </w:r>
      <w:r>
        <w:t xml:space="preserve">rdinator Calvert Trust </w:t>
      </w:r>
      <w:proofErr w:type="spellStart"/>
      <w:r>
        <w:t>Exmoor</w:t>
      </w:r>
      <w:proofErr w:type="spellEnd"/>
      <w:r>
        <w:t xml:space="preserve"> </w:t>
      </w:r>
      <w:proofErr w:type="spellStart"/>
      <w:r>
        <w:t>Wistlandpound</w:t>
      </w:r>
      <w:proofErr w:type="spellEnd"/>
      <w:r>
        <w:t xml:space="preserve"> </w:t>
      </w:r>
      <w:proofErr w:type="spellStart"/>
      <w:r>
        <w:t>Kentisbury</w:t>
      </w:r>
      <w:proofErr w:type="spellEnd"/>
    </w:p>
    <w:p w14:paraId="23DF0165" w14:textId="5C91A1AA" w:rsidR="006D4472" w:rsidRDefault="00343EB0" w:rsidP="006D4472">
      <w:pPr>
        <w:pStyle w:val="BodyText"/>
        <w:spacing w:before="1"/>
        <w:ind w:right="7917"/>
      </w:pPr>
      <w:proofErr w:type="spellStart"/>
      <w:r>
        <w:t>Barnstaple</w:t>
      </w:r>
      <w:proofErr w:type="spellEnd"/>
    </w:p>
    <w:p w14:paraId="3D4AB8B0" w14:textId="1A67B5EC" w:rsidR="006D4472" w:rsidRDefault="006D4472" w:rsidP="006D4472">
      <w:pPr>
        <w:pStyle w:val="BodyText"/>
        <w:spacing w:before="1"/>
        <w:ind w:right="7917"/>
      </w:pPr>
      <w:r>
        <w:t>North Devon</w:t>
      </w:r>
    </w:p>
    <w:p w14:paraId="08DB89F4" w14:textId="5C219113" w:rsidR="00F07CAF" w:rsidRDefault="00343EB0" w:rsidP="006D4472">
      <w:pPr>
        <w:pStyle w:val="BodyText"/>
        <w:spacing w:before="1"/>
        <w:ind w:right="7917"/>
      </w:pPr>
      <w:r>
        <w:t>EX31 4SJ</w:t>
      </w:r>
    </w:p>
    <w:p w14:paraId="694802AC" w14:textId="2490BBC6" w:rsidR="00F07CAF" w:rsidRDefault="00F07CAF">
      <w:pPr>
        <w:pStyle w:val="BodyText"/>
        <w:spacing w:before="11"/>
        <w:rPr>
          <w:sz w:val="21"/>
        </w:rPr>
      </w:pPr>
    </w:p>
    <w:p w14:paraId="0A9B60B2" w14:textId="7CA5F6CF" w:rsidR="00F07CAF" w:rsidRDefault="00343EB0" w:rsidP="006D4472">
      <w:pPr>
        <w:pStyle w:val="BodyText"/>
      </w:pPr>
      <w:r>
        <w:t>Telephone: 01598 763221</w:t>
      </w:r>
    </w:p>
    <w:p w14:paraId="73576AF7" w14:textId="55D35C0F" w:rsidR="006D4472" w:rsidRDefault="006D4472" w:rsidP="006D4472">
      <w:pPr>
        <w:pStyle w:val="BodyText"/>
      </w:pPr>
      <w:r>
        <w:t xml:space="preserve">Email: </w:t>
      </w:r>
      <w:hyperlink r:id="rId9" w:history="1">
        <w:r w:rsidRPr="009676F7">
          <w:rPr>
            <w:rStyle w:val="Hyperlink"/>
          </w:rPr>
          <w:t>alison.perry@calvert-trust.org.uk</w:t>
        </w:r>
      </w:hyperlink>
    </w:p>
    <w:p w14:paraId="05D948D6" w14:textId="7E297087" w:rsidR="00F07CAF" w:rsidRDefault="00343EB0" w:rsidP="006D4472">
      <w:pPr>
        <w:pStyle w:val="BodyText"/>
        <w:spacing w:before="4" w:line="237" w:lineRule="auto"/>
        <w:ind w:right="6432"/>
        <w:rPr>
          <w:color w:val="0000FF"/>
          <w:u w:val="single" w:color="0000FF"/>
        </w:rPr>
      </w:pPr>
      <w:r>
        <w:t xml:space="preserve">Email: </w:t>
      </w:r>
      <w:hyperlink r:id="rId10" w:history="1">
        <w:r w:rsidR="000C4C7D" w:rsidRPr="00723C3F">
          <w:rPr>
            <w:rStyle w:val="Hyperlink"/>
          </w:rPr>
          <w:t>volunteer@calvert-trust.org.uk</w:t>
        </w:r>
      </w:hyperlink>
      <w:r w:rsidR="000C4C7D">
        <w:rPr>
          <w:color w:val="0000FF"/>
          <w:u w:val="single" w:color="0000FF"/>
        </w:rPr>
        <w:t xml:space="preserve"> </w:t>
      </w:r>
      <w:r w:rsidR="000C4C7D">
        <w:t xml:space="preserve">Website: </w:t>
      </w:r>
      <w:hyperlink r:id="rId11">
        <w:r w:rsidR="000C4C7D">
          <w:rPr>
            <w:color w:val="0000FF"/>
            <w:u w:val="single" w:color="0000FF"/>
          </w:rPr>
          <w:t>www.calvertexmoor.org.uk</w:t>
        </w:r>
      </w:hyperlink>
    </w:p>
    <w:p w14:paraId="1F8C994B" w14:textId="6C7C88BC" w:rsidR="00783ABD" w:rsidRPr="002848EE" w:rsidRDefault="002848EE" w:rsidP="006D4472">
      <w:pPr>
        <w:pStyle w:val="BodyText"/>
        <w:spacing w:before="4" w:line="237" w:lineRule="auto"/>
        <w:ind w:right="6432"/>
      </w:pPr>
      <w:r w:rsidRPr="002848EE">
        <w:t>Charity No. 1005776</w:t>
      </w:r>
    </w:p>
    <w:sectPr w:rsidR="00783ABD" w:rsidRPr="002848EE" w:rsidSect="003D4F54">
      <w:pgSz w:w="11910" w:h="16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jnvkEa2Jrek9FE" int2:id="UjEx6Kgg">
      <int2:state int2:value="Rejected" int2:type="LegacyProofing"/>
    </int2:textHash>
    <int2:textHash int2:hashCode="QE6zmfsJNKFUM3" int2:id="gXIhkuWv">
      <int2:state int2:value="Rejected" int2:type="LegacyProofing"/>
    </int2:textHash>
    <int2:textHash int2:hashCode="QlU8KmZAg36lS3" int2:id="CrS2t1eX">
      <int2:state int2:value="Rejected" int2:type="LegacyProofing"/>
    </int2:textHash>
    <int2:textHash int2:hashCode="miU8YyaH/KNsOh" int2:id="wA6Ojdp5">
      <int2:state int2:value="Rejected" int2:type="LegacyProofing"/>
    </int2:textHash>
    <int2:textHash int2:hashCode="vIPxsqn4nRGVqd" int2:id="4oGFLDFP">
      <int2:state int2:value="Rejected" int2:type="LegacyProofing"/>
    </int2:textHash>
    <int2:textHash int2:hashCode="bLNw5K/RtBTj6A" int2:id="55bSTVcH">
      <int2:state int2:value="Rejected" int2:type="LegacyProofing"/>
    </int2:textHash>
    <int2:textHash int2:hashCode="y5Gef0fMIu7sFV" int2:id="0J1Pzo56">
      <int2:state int2:value="Rejected" int2:type="LegacyProofing"/>
    </int2:textHash>
    <int2:textHash int2:hashCode="8LTZ8KejK/eOkE" int2:id="K5x7JQdh">
      <int2:state int2:value="Rejected" int2:type="LegacyProofing"/>
    </int2:textHash>
    <int2:textHash int2:hashCode="E8oIkSv7jnJSVn" int2:id="t4P0putF">
      <int2:state int2:value="Rejected" int2:type="LegacyProofing"/>
    </int2:textHash>
    <int2:textHash int2:hashCode="wpEpjdUAZybsXd" int2:id="giGVepG8">
      <int2:state int2:value="Rejected" int2:type="LegacyProofing"/>
    </int2:textHash>
    <int2:textHash int2:hashCode="a5QuKDH5csIuKw" int2:id="VUkd6t6f">
      <int2:state int2:value="Rejected" int2:type="LegacyProofing"/>
    </int2:textHash>
    <int2:textHash int2:hashCode="5fFsApoNXoeAow" int2:id="axO9y4Ez">
      <int2:state int2:value="Rejected" int2:type="LegacyProofing"/>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TcxtTA3szA0NTZU0lEKTi0uzszPAykwqgUAfuHBwCwAAAA="/>
  </w:docVars>
  <w:rsids>
    <w:rsidRoot w:val="00F07CAF"/>
    <w:rsid w:val="000515D6"/>
    <w:rsid w:val="00054771"/>
    <w:rsid w:val="0007539C"/>
    <w:rsid w:val="000A441D"/>
    <w:rsid w:val="000B358F"/>
    <w:rsid w:val="000C06C6"/>
    <w:rsid w:val="000C4C7D"/>
    <w:rsid w:val="000D7774"/>
    <w:rsid w:val="00177DF8"/>
    <w:rsid w:val="002710A8"/>
    <w:rsid w:val="002848EE"/>
    <w:rsid w:val="002D42CB"/>
    <w:rsid w:val="00327F6D"/>
    <w:rsid w:val="00343EB0"/>
    <w:rsid w:val="00352B40"/>
    <w:rsid w:val="003D4F54"/>
    <w:rsid w:val="00400928"/>
    <w:rsid w:val="00401C34"/>
    <w:rsid w:val="00434B47"/>
    <w:rsid w:val="00460140"/>
    <w:rsid w:val="00544D42"/>
    <w:rsid w:val="00554170"/>
    <w:rsid w:val="00570FAE"/>
    <w:rsid w:val="005C7058"/>
    <w:rsid w:val="005D608F"/>
    <w:rsid w:val="005D74FC"/>
    <w:rsid w:val="006D4472"/>
    <w:rsid w:val="007404E1"/>
    <w:rsid w:val="00783ABD"/>
    <w:rsid w:val="009723C7"/>
    <w:rsid w:val="009C05E0"/>
    <w:rsid w:val="00A01863"/>
    <w:rsid w:val="00A055FC"/>
    <w:rsid w:val="00A150D4"/>
    <w:rsid w:val="00AB5ED8"/>
    <w:rsid w:val="00AE636E"/>
    <w:rsid w:val="00B34396"/>
    <w:rsid w:val="00BA41A4"/>
    <w:rsid w:val="00BE1F03"/>
    <w:rsid w:val="00C06C42"/>
    <w:rsid w:val="00C37AAE"/>
    <w:rsid w:val="00C865AA"/>
    <w:rsid w:val="00D01293"/>
    <w:rsid w:val="00D262C4"/>
    <w:rsid w:val="00D36487"/>
    <w:rsid w:val="00D77DBE"/>
    <w:rsid w:val="00DD3851"/>
    <w:rsid w:val="00E47943"/>
    <w:rsid w:val="00EB35C4"/>
    <w:rsid w:val="00F07CAF"/>
    <w:rsid w:val="00F53FED"/>
    <w:rsid w:val="00FA3136"/>
    <w:rsid w:val="08EBDFCA"/>
    <w:rsid w:val="1617264B"/>
    <w:rsid w:val="169C4920"/>
    <w:rsid w:val="17B9B10D"/>
    <w:rsid w:val="188F8344"/>
    <w:rsid w:val="18991682"/>
    <w:rsid w:val="1E9061D9"/>
    <w:rsid w:val="1F3DCBE0"/>
    <w:rsid w:val="276226E2"/>
    <w:rsid w:val="290EA14F"/>
    <w:rsid w:val="2E2EC309"/>
    <w:rsid w:val="31A6BA11"/>
    <w:rsid w:val="3324CC0F"/>
    <w:rsid w:val="34E672B0"/>
    <w:rsid w:val="395765CE"/>
    <w:rsid w:val="3CEBF6EC"/>
    <w:rsid w:val="3E3162B6"/>
    <w:rsid w:val="409F62B5"/>
    <w:rsid w:val="43421013"/>
    <w:rsid w:val="48C57C2A"/>
    <w:rsid w:val="49226C86"/>
    <w:rsid w:val="4C8F43CF"/>
    <w:rsid w:val="50142323"/>
    <w:rsid w:val="50A657F7"/>
    <w:rsid w:val="52422858"/>
    <w:rsid w:val="53CC3B30"/>
    <w:rsid w:val="5A3411E0"/>
    <w:rsid w:val="5CB09F12"/>
    <w:rsid w:val="5F373FEC"/>
    <w:rsid w:val="602A1E04"/>
    <w:rsid w:val="603EA46B"/>
    <w:rsid w:val="614CF01C"/>
    <w:rsid w:val="61D1223E"/>
    <w:rsid w:val="66FF7D12"/>
    <w:rsid w:val="68AFBAF9"/>
    <w:rsid w:val="6DBA85CF"/>
    <w:rsid w:val="6E1974EC"/>
    <w:rsid w:val="6F565630"/>
    <w:rsid w:val="70210B3D"/>
    <w:rsid w:val="72CB332C"/>
    <w:rsid w:val="79F9BF4A"/>
    <w:rsid w:val="7C1BB0DB"/>
    <w:rsid w:val="7C65A5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16D8F"/>
  <w15:docId w15:val="{3A66BBA2-562F-43A2-8F42-49E906DE3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535"/>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87"/>
      <w:ind w:left="535" w:right="7053"/>
    </w:pPr>
    <w:rPr>
      <w:sz w:val="40"/>
      <w:szCs w:val="4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C4C7D"/>
    <w:rPr>
      <w:color w:val="0000FF" w:themeColor="hyperlink"/>
      <w:u w:val="single"/>
    </w:rPr>
  </w:style>
  <w:style w:type="character" w:styleId="UnresolvedMention">
    <w:name w:val="Unresolved Mention"/>
    <w:basedOn w:val="DefaultParagraphFont"/>
    <w:uiPriority w:val="99"/>
    <w:semiHidden/>
    <w:unhideWhenUsed/>
    <w:rsid w:val="000C4C7D"/>
    <w:rPr>
      <w:color w:val="605E5C"/>
      <w:shd w:val="clear" w:color="auto" w:fill="E1DFDD"/>
    </w:rPr>
  </w:style>
  <w:style w:type="table" w:styleId="TableGrid">
    <w:name w:val="Table Grid"/>
    <w:basedOn w:val="TableNormal"/>
    <w:uiPriority w:val="39"/>
    <w:rsid w:val="005C70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20479">
      <w:bodyDiv w:val="1"/>
      <w:marLeft w:val="0"/>
      <w:marRight w:val="0"/>
      <w:marTop w:val="0"/>
      <w:marBottom w:val="0"/>
      <w:divBdr>
        <w:top w:val="none" w:sz="0" w:space="0" w:color="auto"/>
        <w:left w:val="none" w:sz="0" w:space="0" w:color="auto"/>
        <w:bottom w:val="none" w:sz="0" w:space="0" w:color="auto"/>
        <w:right w:val="none" w:sz="0" w:space="0" w:color="auto"/>
      </w:divBdr>
      <w:divsChild>
        <w:div w:id="979729951">
          <w:marLeft w:val="0"/>
          <w:marRight w:val="0"/>
          <w:marTop w:val="0"/>
          <w:marBottom w:val="0"/>
          <w:divBdr>
            <w:top w:val="none" w:sz="0" w:space="0" w:color="auto"/>
            <w:left w:val="none" w:sz="0" w:space="0" w:color="auto"/>
            <w:bottom w:val="none" w:sz="0" w:space="0" w:color="auto"/>
            <w:right w:val="none" w:sz="0" w:space="0" w:color="auto"/>
          </w:divBdr>
          <w:divsChild>
            <w:div w:id="123810326">
              <w:marLeft w:val="0"/>
              <w:marRight w:val="0"/>
              <w:marTop w:val="0"/>
              <w:marBottom w:val="0"/>
              <w:divBdr>
                <w:top w:val="none" w:sz="0" w:space="0" w:color="auto"/>
                <w:left w:val="none" w:sz="0" w:space="0" w:color="auto"/>
                <w:bottom w:val="none" w:sz="0" w:space="0" w:color="auto"/>
                <w:right w:val="none" w:sz="0" w:space="0" w:color="auto"/>
              </w:divBdr>
            </w:div>
            <w:div w:id="262307742">
              <w:marLeft w:val="0"/>
              <w:marRight w:val="0"/>
              <w:marTop w:val="0"/>
              <w:marBottom w:val="0"/>
              <w:divBdr>
                <w:top w:val="none" w:sz="0" w:space="0" w:color="auto"/>
                <w:left w:val="none" w:sz="0" w:space="0" w:color="auto"/>
                <w:bottom w:val="none" w:sz="0" w:space="0" w:color="auto"/>
                <w:right w:val="none" w:sz="0" w:space="0" w:color="auto"/>
              </w:divBdr>
            </w:div>
            <w:div w:id="73747920">
              <w:marLeft w:val="0"/>
              <w:marRight w:val="0"/>
              <w:marTop w:val="0"/>
              <w:marBottom w:val="0"/>
              <w:divBdr>
                <w:top w:val="none" w:sz="0" w:space="0" w:color="auto"/>
                <w:left w:val="none" w:sz="0" w:space="0" w:color="auto"/>
                <w:bottom w:val="none" w:sz="0" w:space="0" w:color="auto"/>
                <w:right w:val="none" w:sz="0" w:space="0" w:color="auto"/>
              </w:divBdr>
            </w:div>
            <w:div w:id="918901278">
              <w:marLeft w:val="0"/>
              <w:marRight w:val="0"/>
              <w:marTop w:val="0"/>
              <w:marBottom w:val="0"/>
              <w:divBdr>
                <w:top w:val="none" w:sz="0" w:space="0" w:color="auto"/>
                <w:left w:val="none" w:sz="0" w:space="0" w:color="auto"/>
                <w:bottom w:val="none" w:sz="0" w:space="0" w:color="auto"/>
                <w:right w:val="none" w:sz="0" w:space="0" w:color="auto"/>
              </w:divBdr>
            </w:div>
            <w:div w:id="2007517291">
              <w:marLeft w:val="0"/>
              <w:marRight w:val="0"/>
              <w:marTop w:val="0"/>
              <w:marBottom w:val="0"/>
              <w:divBdr>
                <w:top w:val="none" w:sz="0" w:space="0" w:color="auto"/>
                <w:left w:val="none" w:sz="0" w:space="0" w:color="auto"/>
                <w:bottom w:val="none" w:sz="0" w:space="0" w:color="auto"/>
                <w:right w:val="none" w:sz="0" w:space="0" w:color="auto"/>
              </w:divBdr>
            </w:div>
            <w:div w:id="1440025075">
              <w:marLeft w:val="0"/>
              <w:marRight w:val="0"/>
              <w:marTop w:val="0"/>
              <w:marBottom w:val="0"/>
              <w:divBdr>
                <w:top w:val="none" w:sz="0" w:space="0" w:color="auto"/>
                <w:left w:val="none" w:sz="0" w:space="0" w:color="auto"/>
                <w:bottom w:val="none" w:sz="0" w:space="0" w:color="auto"/>
                <w:right w:val="none" w:sz="0" w:space="0" w:color="auto"/>
              </w:divBdr>
              <w:divsChild>
                <w:div w:id="1094858230">
                  <w:marLeft w:val="0"/>
                  <w:marRight w:val="0"/>
                  <w:marTop w:val="0"/>
                  <w:marBottom w:val="0"/>
                  <w:divBdr>
                    <w:top w:val="none" w:sz="0" w:space="0" w:color="auto"/>
                    <w:left w:val="none" w:sz="0" w:space="0" w:color="auto"/>
                    <w:bottom w:val="none" w:sz="0" w:space="0" w:color="auto"/>
                    <w:right w:val="none" w:sz="0" w:space="0" w:color="auto"/>
                  </w:divBdr>
                </w:div>
                <w:div w:id="907497970">
                  <w:marLeft w:val="0"/>
                  <w:marRight w:val="0"/>
                  <w:marTop w:val="0"/>
                  <w:marBottom w:val="0"/>
                  <w:divBdr>
                    <w:top w:val="none" w:sz="0" w:space="0" w:color="auto"/>
                    <w:left w:val="none" w:sz="0" w:space="0" w:color="auto"/>
                    <w:bottom w:val="none" w:sz="0" w:space="0" w:color="auto"/>
                    <w:right w:val="none" w:sz="0" w:space="0" w:color="auto"/>
                  </w:divBdr>
                </w:div>
                <w:div w:id="1066537948">
                  <w:marLeft w:val="0"/>
                  <w:marRight w:val="0"/>
                  <w:marTop w:val="0"/>
                  <w:marBottom w:val="0"/>
                  <w:divBdr>
                    <w:top w:val="none" w:sz="0" w:space="0" w:color="auto"/>
                    <w:left w:val="none" w:sz="0" w:space="0" w:color="auto"/>
                    <w:bottom w:val="none" w:sz="0" w:space="0" w:color="auto"/>
                    <w:right w:val="none" w:sz="0" w:space="0" w:color="auto"/>
                  </w:divBdr>
                </w:div>
                <w:div w:id="99187846">
                  <w:marLeft w:val="0"/>
                  <w:marRight w:val="0"/>
                  <w:marTop w:val="0"/>
                  <w:marBottom w:val="0"/>
                  <w:divBdr>
                    <w:top w:val="none" w:sz="0" w:space="0" w:color="auto"/>
                    <w:left w:val="none" w:sz="0" w:space="0" w:color="auto"/>
                    <w:bottom w:val="none" w:sz="0" w:space="0" w:color="auto"/>
                    <w:right w:val="none" w:sz="0" w:space="0" w:color="auto"/>
                  </w:divBdr>
                  <w:divsChild>
                    <w:div w:id="1931692541">
                      <w:marLeft w:val="0"/>
                      <w:marRight w:val="0"/>
                      <w:marTop w:val="0"/>
                      <w:marBottom w:val="0"/>
                      <w:divBdr>
                        <w:top w:val="none" w:sz="0" w:space="0" w:color="auto"/>
                        <w:left w:val="none" w:sz="0" w:space="0" w:color="auto"/>
                        <w:bottom w:val="none" w:sz="0" w:space="0" w:color="auto"/>
                        <w:right w:val="none" w:sz="0" w:space="0" w:color="auto"/>
                      </w:divBdr>
                    </w:div>
                    <w:div w:id="167138015">
                      <w:marLeft w:val="0"/>
                      <w:marRight w:val="0"/>
                      <w:marTop w:val="0"/>
                      <w:marBottom w:val="0"/>
                      <w:divBdr>
                        <w:top w:val="none" w:sz="0" w:space="0" w:color="auto"/>
                        <w:left w:val="none" w:sz="0" w:space="0" w:color="auto"/>
                        <w:bottom w:val="none" w:sz="0" w:space="0" w:color="auto"/>
                        <w:right w:val="none" w:sz="0" w:space="0" w:color="auto"/>
                      </w:divBdr>
                    </w:div>
                    <w:div w:id="1438214085">
                      <w:marLeft w:val="0"/>
                      <w:marRight w:val="0"/>
                      <w:marTop w:val="0"/>
                      <w:marBottom w:val="0"/>
                      <w:divBdr>
                        <w:top w:val="none" w:sz="0" w:space="0" w:color="auto"/>
                        <w:left w:val="none" w:sz="0" w:space="0" w:color="auto"/>
                        <w:bottom w:val="none" w:sz="0" w:space="0" w:color="auto"/>
                        <w:right w:val="none" w:sz="0" w:space="0" w:color="auto"/>
                      </w:divBdr>
                    </w:div>
                    <w:div w:id="595865539">
                      <w:marLeft w:val="0"/>
                      <w:marRight w:val="0"/>
                      <w:marTop w:val="0"/>
                      <w:marBottom w:val="0"/>
                      <w:divBdr>
                        <w:top w:val="none" w:sz="0" w:space="0" w:color="auto"/>
                        <w:left w:val="none" w:sz="0" w:space="0" w:color="auto"/>
                        <w:bottom w:val="none" w:sz="0" w:space="0" w:color="auto"/>
                        <w:right w:val="none" w:sz="0" w:space="0" w:color="auto"/>
                      </w:divBdr>
                    </w:div>
                    <w:div w:id="1552300033">
                      <w:marLeft w:val="0"/>
                      <w:marRight w:val="0"/>
                      <w:marTop w:val="0"/>
                      <w:marBottom w:val="0"/>
                      <w:divBdr>
                        <w:top w:val="none" w:sz="0" w:space="0" w:color="auto"/>
                        <w:left w:val="none" w:sz="0" w:space="0" w:color="auto"/>
                        <w:bottom w:val="none" w:sz="0" w:space="0" w:color="auto"/>
                        <w:right w:val="none" w:sz="0" w:space="0" w:color="auto"/>
                      </w:divBdr>
                      <w:divsChild>
                        <w:div w:id="1722708995">
                          <w:marLeft w:val="0"/>
                          <w:marRight w:val="0"/>
                          <w:marTop w:val="0"/>
                          <w:marBottom w:val="0"/>
                          <w:divBdr>
                            <w:top w:val="none" w:sz="0" w:space="0" w:color="auto"/>
                            <w:left w:val="none" w:sz="0" w:space="0" w:color="auto"/>
                            <w:bottom w:val="none" w:sz="0" w:space="0" w:color="auto"/>
                            <w:right w:val="none" w:sz="0" w:space="0" w:color="auto"/>
                          </w:divBdr>
                        </w:div>
                        <w:div w:id="873615371">
                          <w:marLeft w:val="0"/>
                          <w:marRight w:val="0"/>
                          <w:marTop w:val="0"/>
                          <w:marBottom w:val="0"/>
                          <w:divBdr>
                            <w:top w:val="none" w:sz="0" w:space="0" w:color="auto"/>
                            <w:left w:val="none" w:sz="0" w:space="0" w:color="auto"/>
                            <w:bottom w:val="none" w:sz="0" w:space="0" w:color="auto"/>
                            <w:right w:val="none" w:sz="0" w:space="0" w:color="auto"/>
                          </w:divBdr>
                          <w:divsChild>
                            <w:div w:id="1783644119">
                              <w:marLeft w:val="0"/>
                              <w:marRight w:val="0"/>
                              <w:marTop w:val="0"/>
                              <w:marBottom w:val="0"/>
                              <w:divBdr>
                                <w:top w:val="none" w:sz="0" w:space="0" w:color="auto"/>
                                <w:left w:val="none" w:sz="0" w:space="0" w:color="auto"/>
                                <w:bottom w:val="none" w:sz="0" w:space="0" w:color="auto"/>
                                <w:right w:val="none" w:sz="0" w:space="0" w:color="auto"/>
                              </w:divBdr>
                              <w:divsChild>
                                <w:div w:id="8787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alvertexmoor.org.uk/" TargetMode="External"/><Relationship Id="rId5" Type="http://schemas.openxmlformats.org/officeDocument/2006/relationships/settings" Target="settings.xml"/><Relationship Id="rId10" Type="http://schemas.openxmlformats.org/officeDocument/2006/relationships/hyperlink" Target="mailto:volunteer@calvert-trust.org.uk" TargetMode="External"/><Relationship Id="rId4" Type="http://schemas.openxmlformats.org/officeDocument/2006/relationships/styles" Target="styles.xml"/><Relationship Id="rId9" Type="http://schemas.openxmlformats.org/officeDocument/2006/relationships/hyperlink" Target="mailto:alison.perry@calvert-trust.org.uk"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080214-4523-413c-bc5e-a1c3263db3f3">
      <Terms xmlns="http://schemas.microsoft.com/office/infopath/2007/PartnerControls"/>
    </lcf76f155ced4ddcb4097134ff3c332f>
    <TaxCatchAll xmlns="a82caf6d-f42c-4855-9430-5e599455b2f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99F22DCC94DD4DA96FC58C874E527E" ma:contentTypeVersion="16" ma:contentTypeDescription="Create a new document." ma:contentTypeScope="" ma:versionID="5c7472a93c925aed8998be750760f003">
  <xsd:schema xmlns:xsd="http://www.w3.org/2001/XMLSchema" xmlns:xs="http://www.w3.org/2001/XMLSchema" xmlns:p="http://schemas.microsoft.com/office/2006/metadata/properties" xmlns:ns2="90080214-4523-413c-bc5e-a1c3263db3f3" xmlns:ns3="a82caf6d-f42c-4855-9430-5e599455b2f2" targetNamespace="http://schemas.microsoft.com/office/2006/metadata/properties" ma:root="true" ma:fieldsID="b6ff0be228057b0180d808c5222520c6" ns2:_="" ns3:_="">
    <xsd:import namespace="90080214-4523-413c-bc5e-a1c3263db3f3"/>
    <xsd:import namespace="a82caf6d-f42c-4855-9430-5e599455b2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080214-4523-413c-bc5e-a1c3263db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7dbc59-3abf-43c4-974d-026433e0934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82caf6d-f42c-4855-9430-5e599455b2f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54786ef-3a06-4226-b59f-dbb103b29a5e}" ma:internalName="TaxCatchAll" ma:showField="CatchAllData" ma:web="a82caf6d-f42c-4855-9430-5e599455b2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CEC703-CF18-4DEB-90EF-A47E90235E7B}">
  <ds:schemaRefs>
    <ds:schemaRef ds:uri="http://schemas.microsoft.com/office/2006/metadata/properties"/>
    <ds:schemaRef ds:uri="http://schemas.microsoft.com/office/infopath/2007/PartnerControls"/>
    <ds:schemaRef ds:uri="90080214-4523-413c-bc5e-a1c3263db3f3"/>
    <ds:schemaRef ds:uri="a82caf6d-f42c-4855-9430-5e599455b2f2"/>
  </ds:schemaRefs>
</ds:datastoreItem>
</file>

<file path=customXml/itemProps2.xml><?xml version="1.0" encoding="utf-8"?>
<ds:datastoreItem xmlns:ds="http://schemas.openxmlformats.org/officeDocument/2006/customXml" ds:itemID="{BA9BB73E-8374-420B-8C9D-A7AA0E248B1F}">
  <ds:schemaRefs>
    <ds:schemaRef ds:uri="http://schemas.microsoft.com/sharepoint/v3/contenttype/forms"/>
  </ds:schemaRefs>
</ds:datastoreItem>
</file>

<file path=customXml/itemProps3.xml><?xml version="1.0" encoding="utf-8"?>
<ds:datastoreItem xmlns:ds="http://schemas.openxmlformats.org/officeDocument/2006/customXml" ds:itemID="{FF78AB0C-EAF1-4797-8844-C15CB519F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080214-4523-413c-bc5e-a1c3263db3f3"/>
    <ds:schemaRef ds:uri="a82caf6d-f42c-4855-9430-5e599455b2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8</Words>
  <Characters>5581</Characters>
  <Application>Microsoft Office Word</Application>
  <DocSecurity>0</DocSecurity>
  <Lines>46</Lines>
  <Paragraphs>13</Paragraphs>
  <ScaleCrop>false</ScaleCrop>
  <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Application Form</dc:title>
  <dc:creator>fundraising</dc:creator>
  <cp:lastModifiedBy>Joe Dale</cp:lastModifiedBy>
  <cp:revision>17</cp:revision>
  <cp:lastPrinted>2022-02-14T10:39:00Z</cp:lastPrinted>
  <dcterms:created xsi:type="dcterms:W3CDTF">2022-06-17T11:29:00Z</dcterms:created>
  <dcterms:modified xsi:type="dcterms:W3CDTF">2022-07-2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5T00:00:00Z</vt:filetime>
  </property>
  <property fmtid="{D5CDD505-2E9C-101B-9397-08002B2CF9AE}" pid="3" name="Creator">
    <vt:lpwstr>Microsoft Word</vt:lpwstr>
  </property>
  <property fmtid="{D5CDD505-2E9C-101B-9397-08002B2CF9AE}" pid="4" name="LastSaved">
    <vt:filetime>2021-06-10T00:00:00Z</vt:filetime>
  </property>
  <property fmtid="{D5CDD505-2E9C-101B-9397-08002B2CF9AE}" pid="5" name="ContentTypeId">
    <vt:lpwstr>0x010100D899F22DCC94DD4DA96FC58C874E527E</vt:lpwstr>
  </property>
  <property fmtid="{D5CDD505-2E9C-101B-9397-08002B2CF9AE}" pid="6" name="MediaServiceImageTags">
    <vt:lpwstr/>
  </property>
</Properties>
</file>